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DBAC89" w14:textId="29202B6E" w:rsidR="005435B7" w:rsidRPr="00345B74" w:rsidRDefault="003A6222" w:rsidP="006E7791">
      <w:pPr>
        <w:rPr>
          <w:b/>
          <w:bCs/>
          <w:sz w:val="20"/>
          <w:szCs w:val="20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A820A8" wp14:editId="2A4E0159">
                <wp:simplePos x="0" y="0"/>
                <wp:positionH relativeFrom="page">
                  <wp:posOffset>3779014</wp:posOffset>
                </wp:positionH>
                <wp:positionV relativeFrom="page">
                  <wp:posOffset>720896</wp:posOffset>
                </wp:positionV>
                <wp:extent cx="0" cy="9251950"/>
                <wp:effectExtent l="0" t="0" r="3810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2519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3BB1FE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97.55pt,56.75pt" to="297.55pt,78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" strokecolor="black [3213]" strokeweight=".5pt">
                <v:stroke joinstyle="miter"/>
                <w10:wrap anchorx="page" anchory="page"/>
              </v:line>
            </w:pict>
          </mc:Fallback>
        </mc:AlternateContent>
      </w:r>
      <w:r w:rsidR="006E7791" w:rsidRPr="00345B74">
        <w:rPr>
          <w:b/>
          <w:bCs/>
          <w:sz w:val="20"/>
          <w:szCs w:val="20"/>
        </w:rPr>
        <w:t>KEY FACTS AND CONCEPTS</w:t>
      </w:r>
    </w:p>
    <w:p w14:paraId="50E52C28" w14:textId="14DCBA9B" w:rsidR="006E7791" w:rsidRPr="00345B74" w:rsidRDefault="008828A1" w:rsidP="006E7791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Complex numbers</w:t>
      </w:r>
    </w:p>
    <w:p w14:paraId="03977D32" w14:textId="6E0B7D59" w:rsidR="00881B7D" w:rsidRPr="003A7010" w:rsidRDefault="003A7010" w:rsidP="009F4510">
      <w:pPr>
        <w:pStyle w:val="ListParagraph"/>
        <w:numPr>
          <w:ilvl w:val="0"/>
          <w:numId w:val="1"/>
        </w:numPr>
        <w:contextualSpacing w:val="0"/>
        <w:rPr>
          <w:b/>
          <w:bCs/>
          <w:sz w:val="16"/>
          <w:szCs w:val="16"/>
        </w:rPr>
      </w:pPr>
      <w:r w:rsidRPr="003A7010">
        <w:rPr>
          <w:b/>
          <w:bCs/>
          <w:sz w:val="16"/>
          <w:szCs w:val="16"/>
        </w:rPr>
        <w:t>Cartesian form:</w:t>
      </w:r>
      <w:r w:rsidR="00A54D96" w:rsidRPr="00A54D96">
        <w:rPr>
          <w:noProof/>
        </w:rPr>
        <w:t xml:space="preserve"> </w:t>
      </w:r>
    </w:p>
    <w:p w14:paraId="5C5A5E7E" w14:textId="7183E242" w:rsidR="00881B7D" w:rsidRDefault="00EE0E2D" w:rsidP="009D4869">
      <w:pPr>
        <w:ind w:left="2410"/>
        <w:rPr>
          <w:rFonts w:eastAsiaTheme="minorEastAsia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513EEF43" wp14:editId="74BFBB29">
                <wp:simplePos x="0" y="0"/>
                <wp:positionH relativeFrom="column">
                  <wp:posOffset>224822</wp:posOffset>
                </wp:positionH>
                <wp:positionV relativeFrom="paragraph">
                  <wp:posOffset>-180340</wp:posOffset>
                </wp:positionV>
                <wp:extent cx="1256400" cy="1170000"/>
                <wp:effectExtent l="38100" t="0" r="1270" b="11430"/>
                <wp:wrapNone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6400" cy="1170000"/>
                          <a:chOff x="0" y="0"/>
                          <a:chExt cx="1255350" cy="1170639"/>
                        </a:xfrm>
                      </wpg:grpSpPr>
                      <wps:wsp>
                        <wps:cNvPr id="23" name="Text Box 4"/>
                        <wps:cNvSpPr txBox="1"/>
                        <wps:spPr>
                          <a:xfrm>
                            <a:off x="538670" y="181583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0B74A9A" w14:textId="77777777" w:rsidR="00277269" w:rsidRPr="00F84678" w:rsidRDefault="00277269" w:rsidP="00277269">
                              <w:pPr>
                                <w:pStyle w:val="NoSpacing"/>
                                <w:jc w:val="center"/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eastAsiaTheme="minorEastAsia" w:hAnsi="Cambria Math"/>
                                      <w:sz w:val="16"/>
                                      <w:szCs w:val="16"/>
                                    </w:rPr>
                                    <m:t>(a,b</m:t>
                                  </m:r>
                                  <m:r>
                                    <w:rPr>
                                      <w:rFonts w:ascii="Cambria Math" w:eastAsiaTheme="minorEastAsia" w:hAnsi="Cambria Math"/>
                                      <w:sz w:val="16"/>
                                      <w:szCs w:val="16"/>
                                    </w:rPr>
                                    <m:t>)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 Box 3"/>
                        <wps:cNvSpPr txBox="1"/>
                        <wps:spPr>
                          <a:xfrm>
                            <a:off x="214414" y="531779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2B5F506" w14:textId="77777777" w:rsidR="00277269" w:rsidRPr="00111164" w:rsidRDefault="00277269" w:rsidP="00277269">
                              <w:pPr>
                                <w:pStyle w:val="NoSpacing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eastAsiaTheme="minorEastAsia" w:hAnsi="Cambria Math"/>
                                      <w:sz w:val="16"/>
                                      <w:szCs w:val="16"/>
                                    </w:rPr>
                                    <m:t>z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 Box 2"/>
                        <wps:cNvSpPr txBox="1"/>
                        <wps:spPr>
                          <a:xfrm>
                            <a:off x="91197" y="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985C36A" w14:textId="77777777" w:rsidR="00277269" w:rsidRPr="00111164" w:rsidRDefault="00277269" w:rsidP="00277269">
                              <w:pPr>
                                <w:pStyle w:val="NoSpacing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m:oMathPara>
                                <m:oMath>
                                  <m:r>
                                    <m:rPr>
                                      <m:scr m:val="fraktur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I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Text Box 1"/>
                        <wps:cNvSpPr txBox="1"/>
                        <wps:spPr>
                          <a:xfrm>
                            <a:off x="895350" y="810639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BA6AA59" w14:textId="77777777" w:rsidR="00277269" w:rsidRPr="00111164" w:rsidRDefault="00277269" w:rsidP="00277269">
                              <w:pPr>
                                <w:pStyle w:val="NoSpacing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m:oMathPara>
                                <m:oMath>
                                  <m:r>
                                    <m:rPr>
                                      <m:scr m:val="fraktur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R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Oval 1"/>
                        <wps:cNvSpPr/>
                        <wps:spPr>
                          <a:xfrm>
                            <a:off x="519214" y="434502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Straight Connector 3"/>
                        <wps:cNvCnPr/>
                        <wps:spPr>
                          <a:xfrm flipV="1">
                            <a:off x="175504" y="453147"/>
                            <a:ext cx="360000" cy="450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Straight Connector 2"/>
                        <wps:cNvCnPr/>
                        <wps:spPr>
                          <a:xfrm flipV="1">
                            <a:off x="174693" y="180773"/>
                            <a:ext cx="0" cy="900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Connector 1"/>
                        <wps:cNvCnPr/>
                        <wps:spPr>
                          <a:xfrm>
                            <a:off x="0" y="900214"/>
                            <a:ext cx="1080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3EEF43" id="Group 21" o:spid="_x0000_s1026" style="position:absolute;left:0;text-align:left;margin-left:17.7pt;margin-top:-14.2pt;width:98.95pt;height:92.15pt;z-index:251663360;mso-width-relative:margin;mso-height-relative:margin" coordsize="12553,117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7" type="#_x0000_t202" style="position:absolute;left:5386;top:1815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" filled="f" stroked="f" strokeweight=".5pt">
                  <v:fill o:detectmouseclick="t"/>
                  <v:textbox inset="0,0,0,0">
                    <w:txbxContent>
                      <w:p w14:paraId="70B74A9A" w14:textId="77777777" w:rsidR="00277269" w:rsidRPr="00F84678" w:rsidRDefault="00277269" w:rsidP="00277269">
                        <w:pPr>
                          <w:pStyle w:val="NoSpacing"/>
                          <w:jc w:val="center"/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(a,b</m:t>
                            </m:r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)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" o:spid="_x0000_s1028" type="#_x0000_t202" style="position:absolute;left:2144;top:5317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" filled="f" stroked="f" strokeweight=".5pt">
                  <v:fill o:detectmouseclick="t"/>
                  <v:textbox inset="0,0,0,0">
                    <w:txbxContent>
                      <w:p w14:paraId="42B5F506" w14:textId="77777777" w:rsidR="00277269" w:rsidRPr="00111164" w:rsidRDefault="00277269" w:rsidP="00277269">
                        <w:pPr>
                          <w:pStyle w:val="NoSpacing"/>
                          <w:jc w:val="center"/>
                          <w:rPr>
                            <w:sz w:val="16"/>
                            <w:szCs w:val="16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z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2" o:spid="_x0000_s1029" type="#_x0000_t202" style="position:absolute;left:911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" filled="f" stroked="f" strokeweight=".5pt">
                  <v:fill o:detectmouseclick="t"/>
                  <v:textbox inset="0,0,0,0">
                    <w:txbxContent>
                      <w:p w14:paraId="5985C36A" w14:textId="77777777" w:rsidR="00277269" w:rsidRPr="00111164" w:rsidRDefault="00277269" w:rsidP="00277269">
                        <w:pPr>
                          <w:pStyle w:val="NoSpacing"/>
                          <w:jc w:val="center"/>
                          <w:rPr>
                            <w:sz w:val="16"/>
                            <w:szCs w:val="16"/>
                          </w:rPr>
                        </w:pPr>
                        <m:oMathPara>
                          <m:oMath>
                            <m:r>
                              <m:rPr>
                                <m:scr m:val="fraktur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I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" o:spid="_x0000_s1030" type="#_x0000_t202" style="position:absolute;left:8953;top:8106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" filled="f" stroked="f" strokeweight=".5pt">
                  <v:fill o:detectmouseclick="t"/>
                  <v:textbox inset="0,0,0,0">
                    <w:txbxContent>
                      <w:p w14:paraId="7BA6AA59" w14:textId="77777777" w:rsidR="00277269" w:rsidRPr="00111164" w:rsidRDefault="00277269" w:rsidP="00277269">
                        <w:pPr>
                          <w:pStyle w:val="NoSpacing"/>
                          <w:jc w:val="center"/>
                          <w:rPr>
                            <w:sz w:val="16"/>
                            <w:szCs w:val="16"/>
                          </w:rPr>
                        </w:pPr>
                        <m:oMathPara>
                          <m:oMath>
                            <m:r>
                              <m:rPr>
                                <m:scr m:val="fraktur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R</m:t>
                            </m:r>
                          </m:oMath>
                        </m:oMathPara>
                      </w:p>
                    </w:txbxContent>
                  </v:textbox>
                </v:shape>
                <v:oval id="Oval 1" o:spid="_x0000_s1031" style="position:absolute;left:5192;top:4345;width:360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" fillcolor="black [3213]" strokecolor="black [3213]">
                  <v:stroke joinstyle="miter"/>
                </v:oval>
                <v:line id="Straight Connector 3" o:spid="_x0000_s1032" style="position:absolute;flip:y;visibility:visible;mso-wrap-style:square" from="1755,4531" to="5355,90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" strokecolor="black [3213]" strokeweight=".5pt">
                  <v:stroke endarrow="block" endarrowwidth="narrow" endarrowlength="short" joinstyle="miter"/>
                </v:line>
                <v:line id="Straight Connector 2" o:spid="_x0000_s1033" style="position:absolute;flip:y;visibility:visible;mso-wrap-style:square" from="1746,1807" to="1746,108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" strokeweight=".5pt">
                  <v:stroke startarrow="block" startarrowwidth="narrow" startarrowlength="short" endarrow="block" endarrowwidth="narrow" endarrowlength="short" joinstyle="miter"/>
                </v:line>
                <v:line id="Straight Connector 1" o:spid="_x0000_s1034" style="position:absolute;visibility:visible;mso-wrap-style:square" from="0,9002" to="10800,9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" strokeweight=".5pt">
                  <v:stroke startarrow="block" startarrowwidth="narrow" startarrowlength="short" endarrow="block" endarrowwidth="narrow" endarrowlength="short" joinstyle="miter"/>
                </v:line>
              </v:group>
            </w:pict>
          </mc:Fallback>
        </mc:AlternateContent>
      </w:r>
      <m:oMath>
        <m:r>
          <w:rPr>
            <w:rFonts w:ascii="Cambria Math" w:hAnsi="Cambria Math"/>
            <w:sz w:val="16"/>
            <w:szCs w:val="16"/>
          </w:rPr>
          <m:t>z=a+bi</m:t>
        </m:r>
      </m:oMath>
      <w:r w:rsidR="009F5B6A" w:rsidRPr="00C93101">
        <w:rPr>
          <w:rFonts w:eastAsiaTheme="minorEastAsia"/>
          <w:sz w:val="16"/>
          <w:szCs w:val="16"/>
        </w:rPr>
        <w:t xml:space="preserve"> </w:t>
      </w:r>
      <w:r w:rsidR="00986B78" w:rsidRPr="00C93101">
        <w:rPr>
          <w:rFonts w:eastAsiaTheme="minorEastAsia"/>
          <w:sz w:val="16"/>
          <w:szCs w:val="16"/>
        </w:rPr>
        <w:t xml:space="preserve">where </w:t>
      </w:r>
      <m:oMath>
        <m:r>
          <w:rPr>
            <w:rFonts w:ascii="Cambria Math" w:eastAsiaTheme="minorEastAsia" w:hAnsi="Cambria Math"/>
            <w:sz w:val="16"/>
            <w:szCs w:val="16"/>
          </w:rPr>
          <m:t>a=</m:t>
        </m:r>
        <m:r>
          <m:rPr>
            <m:scr m:val="fraktur"/>
          </m:rPr>
          <w:rPr>
            <w:rFonts w:ascii="Cambria Math" w:eastAsiaTheme="minorEastAsia" w:hAnsi="Cambria Math"/>
            <w:sz w:val="16"/>
            <w:szCs w:val="16"/>
          </w:rPr>
          <m:t>R</m:t>
        </m:r>
        <m:r>
          <m:rPr>
            <m:scr m:val="fraktur"/>
          </m:rPr>
          <w:rPr>
            <w:rFonts w:ascii="Cambria Math" w:eastAsiaTheme="minorEastAsia" w:hAnsi="Cambria Math"/>
            <w:sz w:val="16"/>
            <w:szCs w:val="16"/>
          </w:rPr>
          <m:t>e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</m:d>
      </m:oMath>
      <w:r w:rsidR="00565204" w:rsidRPr="00C93101">
        <w:rPr>
          <w:rFonts w:eastAsiaTheme="minorEastAsia"/>
          <w:sz w:val="16"/>
          <w:szCs w:val="16"/>
        </w:rPr>
        <w:t xml:space="preserve"> and </w:t>
      </w:r>
      <m:oMath>
        <m:r>
          <w:rPr>
            <w:rFonts w:ascii="Cambria Math" w:eastAsiaTheme="minorEastAsia" w:hAnsi="Cambria Math"/>
            <w:sz w:val="16"/>
            <w:szCs w:val="16"/>
          </w:rPr>
          <m:t>b=</m:t>
        </m:r>
        <m:r>
          <m:rPr>
            <m:scr m:val="fraktur"/>
          </m:rPr>
          <w:rPr>
            <w:rFonts w:ascii="Cambria Math" w:eastAsiaTheme="minorEastAsia" w:hAnsi="Cambria Math"/>
            <w:sz w:val="16"/>
            <w:szCs w:val="16"/>
          </w:rPr>
          <m:t>I</m:t>
        </m:r>
        <m:r>
          <m:rPr>
            <m:scr m:val="fraktur"/>
          </m:rPr>
          <w:rPr>
            <w:rFonts w:ascii="Cambria Math" w:eastAsiaTheme="minorEastAsia" w:hAnsi="Cambria Math"/>
            <w:sz w:val="16"/>
            <w:szCs w:val="16"/>
          </w:rPr>
          <m:t>m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</m:d>
      </m:oMath>
      <w:r w:rsidR="003F660F" w:rsidRPr="00C93101">
        <w:rPr>
          <w:rFonts w:eastAsiaTheme="minorEastAsia"/>
          <w:sz w:val="16"/>
          <w:szCs w:val="16"/>
        </w:rPr>
        <w:t xml:space="preserve"> are both real.</w:t>
      </w:r>
    </w:p>
    <w:p w14:paraId="4681A878" w14:textId="305390A7" w:rsidR="00DF173C" w:rsidRPr="00DF173C" w:rsidRDefault="00676B07" w:rsidP="009D4869">
      <w:pPr>
        <w:ind w:left="2410"/>
        <w:rPr>
          <w:sz w:val="16"/>
          <w:szCs w:val="16"/>
        </w:rPr>
      </w:pPr>
      <w:r>
        <w:rPr>
          <w:sz w:val="16"/>
          <w:szCs w:val="16"/>
        </w:rPr>
        <w:t xml:space="preserve">The complex number </w:t>
      </w:r>
      <m:oMath>
        <m:r>
          <w:rPr>
            <w:rFonts w:ascii="Cambria Math" w:hAnsi="Cambria Math"/>
            <w:sz w:val="16"/>
            <w:szCs w:val="16"/>
          </w:rPr>
          <m:t>z</m:t>
        </m:r>
      </m:oMath>
      <w:r>
        <w:rPr>
          <w:rFonts w:eastAsiaTheme="minorEastAsia"/>
          <w:sz w:val="16"/>
          <w:szCs w:val="16"/>
        </w:rPr>
        <w:t xml:space="preserve"> can also be represented in the vector form </w:t>
      </w:r>
      <m:oMath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f>
              <m:fPr>
                <m:type m:val="noBar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num>
              <m:den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den>
            </m:f>
          </m:e>
        </m:d>
      </m:oMath>
      <w:r>
        <w:rPr>
          <w:rFonts w:eastAsiaTheme="minorEastAsia"/>
          <w:sz w:val="16"/>
          <w:szCs w:val="16"/>
        </w:rPr>
        <w:t>.</w:t>
      </w:r>
    </w:p>
    <w:p w14:paraId="74E666F4" w14:textId="5B199B93" w:rsidR="00DF173C" w:rsidRDefault="00DF173C" w:rsidP="009D4869">
      <w:pPr>
        <w:ind w:left="2410"/>
        <w:rPr>
          <w:sz w:val="16"/>
          <w:szCs w:val="16"/>
        </w:rPr>
      </w:pPr>
    </w:p>
    <w:p w14:paraId="667F6DCC" w14:textId="06DB136B" w:rsidR="00AC08CB" w:rsidRDefault="00AC08CB" w:rsidP="009D4869">
      <w:pPr>
        <w:ind w:left="2410"/>
        <w:rPr>
          <w:sz w:val="16"/>
          <w:szCs w:val="16"/>
        </w:rPr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67BF2E43" wp14:editId="1D849C28">
                <wp:simplePos x="0" y="0"/>
                <wp:positionH relativeFrom="column">
                  <wp:posOffset>226695</wp:posOffset>
                </wp:positionH>
                <wp:positionV relativeFrom="paragraph">
                  <wp:posOffset>-180340</wp:posOffset>
                </wp:positionV>
                <wp:extent cx="1256400" cy="1620000"/>
                <wp:effectExtent l="38100" t="0" r="1270" b="56515"/>
                <wp:wrapNone/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6400" cy="1620000"/>
                          <a:chOff x="0" y="0"/>
                          <a:chExt cx="1255350" cy="1620773"/>
                        </a:xfrm>
                      </wpg:grpSpPr>
                      <wps:wsp>
                        <wps:cNvPr id="40" name="Text Box 6"/>
                        <wps:cNvSpPr txBox="1"/>
                        <wps:spPr>
                          <a:xfrm>
                            <a:off x="538670" y="1258111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43A8677" w14:textId="77777777" w:rsidR="00AC08CB" w:rsidRPr="008722F2" w:rsidRDefault="00AC08CB" w:rsidP="00AC08CB">
                              <w:pPr>
                                <w:pStyle w:val="NoSpacing"/>
                                <w:jc w:val="center"/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eastAsiaTheme="minorEastAsia" w:hAnsi="Cambria Math"/>
                                      <w:sz w:val="16"/>
                                      <w:szCs w:val="16"/>
                                    </w:rPr>
                                    <m:t>(a,</m:t>
                                  </m:r>
                                  <m:r>
                                    <w:rPr>
                                      <w:rFonts w:ascii="Cambria Math" w:eastAsiaTheme="minorEastAsia" w:hAnsi="Cambria Math"/>
                                      <w:sz w:val="16"/>
                                      <w:szCs w:val="16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eastAsiaTheme="minorEastAsia" w:hAnsi="Cambria Math"/>
                                      <w:sz w:val="16"/>
                                      <w:szCs w:val="16"/>
                                    </w:rPr>
                                    <m:t>b</m:t>
                                  </m:r>
                                  <m:r>
                                    <w:rPr>
                                      <w:rFonts w:ascii="Cambria Math" w:eastAsiaTheme="minorEastAsia" w:hAnsi="Cambria Math"/>
                                      <w:sz w:val="16"/>
                                      <w:szCs w:val="16"/>
                                    </w:rPr>
                                    <m:t>)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Text Box 5"/>
                        <wps:cNvSpPr txBox="1"/>
                        <wps:spPr>
                          <a:xfrm>
                            <a:off x="214414" y="91440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57A7CEA" w14:textId="77777777" w:rsidR="00AC08CB" w:rsidRPr="008722F2" w:rsidRDefault="00AC08CB" w:rsidP="00AC08CB">
                              <w:pPr>
                                <w:pStyle w:val="NoSpacing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m:oMathPara>
                                <m:oMath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16"/>
                                          <w:szCs w:val="16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16"/>
                                          <w:szCs w:val="16"/>
                                        </w:rPr>
                                        <m:t>z</m:t>
                                      </m:r>
                                    </m:e>
                                  </m:acc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Text Box 4"/>
                        <wps:cNvSpPr txBox="1"/>
                        <wps:spPr>
                          <a:xfrm>
                            <a:off x="538670" y="181583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9A39680" w14:textId="77777777" w:rsidR="00AC08CB" w:rsidRPr="00F84678" w:rsidRDefault="00AC08CB" w:rsidP="00AC08CB">
                              <w:pPr>
                                <w:pStyle w:val="NoSpacing"/>
                                <w:jc w:val="center"/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eastAsiaTheme="minorEastAsia" w:hAnsi="Cambria Math"/>
                                      <w:sz w:val="16"/>
                                      <w:szCs w:val="16"/>
                                    </w:rPr>
                                    <m:t>(a,b</m:t>
                                  </m:r>
                                  <m:r>
                                    <w:rPr>
                                      <w:rFonts w:ascii="Cambria Math" w:eastAsiaTheme="minorEastAsia" w:hAnsi="Cambria Math"/>
                                      <w:sz w:val="16"/>
                                      <w:szCs w:val="16"/>
                                    </w:rPr>
                                    <m:t>)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Text Box 3"/>
                        <wps:cNvSpPr txBox="1"/>
                        <wps:spPr>
                          <a:xfrm>
                            <a:off x="214414" y="531779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87D44E2" w14:textId="77777777" w:rsidR="00AC08CB" w:rsidRPr="00111164" w:rsidRDefault="00AC08CB" w:rsidP="00AC08CB">
                              <w:pPr>
                                <w:pStyle w:val="NoSpacing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eastAsiaTheme="minorEastAsia" w:hAnsi="Cambria Math"/>
                                      <w:sz w:val="16"/>
                                      <w:szCs w:val="16"/>
                                    </w:rPr>
                                    <m:t>z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 Box 2"/>
                        <wps:cNvSpPr txBox="1"/>
                        <wps:spPr>
                          <a:xfrm>
                            <a:off x="91197" y="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8107A31" w14:textId="77777777" w:rsidR="00AC08CB" w:rsidRPr="00111164" w:rsidRDefault="00AC08CB" w:rsidP="00AC08CB">
                              <w:pPr>
                                <w:pStyle w:val="NoSpacing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m:oMathPara>
                                <m:oMath>
                                  <m:r>
                                    <m:rPr>
                                      <m:scr m:val="fraktur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I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Text Box 1"/>
                        <wps:cNvSpPr txBox="1"/>
                        <wps:spPr>
                          <a:xfrm>
                            <a:off x="895350" y="810639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8B41A5E" w14:textId="77777777" w:rsidR="00AC08CB" w:rsidRPr="00111164" w:rsidRDefault="00AC08CB" w:rsidP="00AC08CB">
                              <w:pPr>
                                <w:pStyle w:val="NoSpacing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m:oMathPara>
                                <m:oMath>
                                  <m:r>
                                    <m:rPr>
                                      <m:scr m:val="fraktur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R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Oval 2"/>
                        <wps:cNvSpPr/>
                        <wps:spPr>
                          <a:xfrm>
                            <a:off x="519214" y="1329447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Oval 1"/>
                        <wps:cNvSpPr/>
                        <wps:spPr>
                          <a:xfrm>
                            <a:off x="519214" y="434502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Freeform: Shape 1"/>
                        <wps:cNvSpPr/>
                        <wps:spPr>
                          <a:xfrm>
                            <a:off x="538670" y="843064"/>
                            <a:ext cx="54142" cy="540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142" h="54000">
                                <a:moveTo>
                                  <a:pt x="54141" y="53999"/>
                                </a:moveTo>
                                <a:lnTo>
                                  <a:pt x="54000" y="0"/>
                                </a:lnTo>
                                <a:lnTo>
                                  <a:pt x="0" y="141"/>
                                </a:lnTo>
                              </a:path>
                            </a:pathLst>
                          </a:cu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9" name="Straight Connector 5"/>
                        <wps:cNvCnPr/>
                        <wps:spPr>
                          <a:xfrm flipV="1">
                            <a:off x="538670" y="447473"/>
                            <a:ext cx="0" cy="900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0" name="Straight Connector 4"/>
                        <wps:cNvCnPr/>
                        <wps:spPr>
                          <a:xfrm>
                            <a:off x="175504" y="901430"/>
                            <a:ext cx="360000" cy="450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Straight Connector 3"/>
                        <wps:cNvCnPr/>
                        <wps:spPr>
                          <a:xfrm flipV="1">
                            <a:off x="175504" y="453147"/>
                            <a:ext cx="360000" cy="450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Straight Connector 2"/>
                        <wps:cNvCnPr/>
                        <wps:spPr>
                          <a:xfrm flipV="1">
                            <a:off x="174693" y="180773"/>
                            <a:ext cx="0" cy="1440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Straight Connector 1"/>
                        <wps:cNvCnPr/>
                        <wps:spPr>
                          <a:xfrm>
                            <a:off x="0" y="900214"/>
                            <a:ext cx="1080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BF2E43" id="Group 33" o:spid="_x0000_s1035" style="position:absolute;left:0;text-align:left;margin-left:17.85pt;margin-top:-14.2pt;width:98.95pt;height:127.55pt;z-index:251665408;mso-width-relative:margin;mso-height-relative:margin" coordsize="12553,16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">
                <v:shape id="Text Box 6" o:spid="_x0000_s1036" type="#_x0000_t202" style="position:absolute;left:5386;top:12581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" filled="f" stroked="f" strokeweight=".5pt">
                  <v:fill o:detectmouseclick="t"/>
                  <v:textbox inset="0,0,0,0">
                    <w:txbxContent>
                      <w:p w14:paraId="643A8677" w14:textId="77777777" w:rsidR="00AC08CB" w:rsidRPr="008722F2" w:rsidRDefault="00AC08CB" w:rsidP="00AC08CB">
                        <w:pPr>
                          <w:pStyle w:val="NoSpacing"/>
                          <w:jc w:val="center"/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(a,</m:t>
                            </m:r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b</m:t>
                            </m:r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)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5" o:spid="_x0000_s1037" type="#_x0000_t202" style="position:absolute;left:2144;top:9144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" filled="f" stroked="f" strokeweight=".5pt">
                  <v:fill o:detectmouseclick="t"/>
                  <v:textbox inset="0,0,0,0">
                    <w:txbxContent>
                      <w:p w14:paraId="657A7CEA" w14:textId="77777777" w:rsidR="00AC08CB" w:rsidRPr="008722F2" w:rsidRDefault="00AC08CB" w:rsidP="00AC08CB">
                        <w:pPr>
                          <w:pStyle w:val="NoSpacing"/>
                          <w:jc w:val="center"/>
                          <w:rPr>
                            <w:sz w:val="16"/>
                            <w:szCs w:val="16"/>
                          </w:rPr>
                        </w:pPr>
                        <m:oMathPara>
                          <m:oMath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16"/>
                                    <w:szCs w:val="16"/>
                                  </w:rPr>
                                  <m:t>z</m:t>
                                </m:r>
                              </m:e>
                            </m:acc>
                          </m:oMath>
                        </m:oMathPara>
                      </w:p>
                    </w:txbxContent>
                  </v:textbox>
                </v:shape>
                <v:shape id="Text Box 4" o:spid="_x0000_s1038" type="#_x0000_t202" style="position:absolute;left:5386;top:1815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" filled="f" stroked="f" strokeweight=".5pt">
                  <v:fill o:detectmouseclick="t"/>
                  <v:textbox inset="0,0,0,0">
                    <w:txbxContent>
                      <w:p w14:paraId="39A39680" w14:textId="77777777" w:rsidR="00AC08CB" w:rsidRPr="00F84678" w:rsidRDefault="00AC08CB" w:rsidP="00AC08CB">
                        <w:pPr>
                          <w:pStyle w:val="NoSpacing"/>
                          <w:jc w:val="center"/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(a,b</m:t>
                            </m:r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)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3" o:spid="_x0000_s1039" type="#_x0000_t202" style="position:absolute;left:2144;top:5317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" filled="f" stroked="f" strokeweight=".5pt">
                  <v:fill o:detectmouseclick="t"/>
                  <v:textbox inset="0,0,0,0">
                    <w:txbxContent>
                      <w:p w14:paraId="287D44E2" w14:textId="77777777" w:rsidR="00AC08CB" w:rsidRPr="00111164" w:rsidRDefault="00AC08CB" w:rsidP="00AC08CB">
                        <w:pPr>
                          <w:pStyle w:val="NoSpacing"/>
                          <w:jc w:val="center"/>
                          <w:rPr>
                            <w:sz w:val="16"/>
                            <w:szCs w:val="16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z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2" o:spid="_x0000_s1040" type="#_x0000_t202" style="position:absolute;left:911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" filled="f" stroked="f" strokeweight=".5pt">
                  <v:fill o:detectmouseclick="t"/>
                  <v:textbox inset="0,0,0,0">
                    <w:txbxContent>
                      <w:p w14:paraId="68107A31" w14:textId="77777777" w:rsidR="00AC08CB" w:rsidRPr="00111164" w:rsidRDefault="00AC08CB" w:rsidP="00AC08CB">
                        <w:pPr>
                          <w:pStyle w:val="NoSpacing"/>
                          <w:jc w:val="center"/>
                          <w:rPr>
                            <w:sz w:val="16"/>
                            <w:szCs w:val="16"/>
                          </w:rPr>
                        </w:pPr>
                        <m:oMathPara>
                          <m:oMath>
                            <m:r>
                              <m:rPr>
                                <m:scr m:val="fraktur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I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" o:spid="_x0000_s1041" type="#_x0000_t202" style="position:absolute;left:8953;top:8106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" filled="f" stroked="f" strokeweight=".5pt">
                  <v:fill o:detectmouseclick="t"/>
                  <v:textbox inset="0,0,0,0">
                    <w:txbxContent>
                      <w:p w14:paraId="58B41A5E" w14:textId="77777777" w:rsidR="00AC08CB" w:rsidRPr="00111164" w:rsidRDefault="00AC08CB" w:rsidP="00AC08CB">
                        <w:pPr>
                          <w:pStyle w:val="NoSpacing"/>
                          <w:jc w:val="center"/>
                          <w:rPr>
                            <w:sz w:val="16"/>
                            <w:szCs w:val="16"/>
                          </w:rPr>
                        </w:pPr>
                        <m:oMathPara>
                          <m:oMath>
                            <m:r>
                              <m:rPr>
                                <m:scr m:val="fraktur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R</m:t>
                            </m:r>
                          </m:oMath>
                        </m:oMathPara>
                      </w:p>
                    </w:txbxContent>
                  </v:textbox>
                </v:shape>
                <v:oval id="Oval 2" o:spid="_x0000_s1042" style="position:absolute;left:5192;top:13294;width:360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" fillcolor="black">
                  <v:stroke joinstyle="miter"/>
                </v:oval>
                <v:oval id="Oval 1" o:spid="_x0000_s1043" style="position:absolute;left:5192;top:4345;width:360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" fillcolor="black [3213]" strokecolor="black [3213]">
                  <v:stroke joinstyle="miter"/>
                </v:oval>
                <v:shape id="Freeform: Shape 1" o:spid="_x0000_s1044" style="position:absolute;left:5386;top:8430;width:542;height:540;visibility:visible;mso-wrap-style:square;v-text-anchor:top" coordsize="54142,54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" path="m54141,53999l54000,,,141e" filled="f" strokeweight=".5pt">
                  <v:stroke joinstyle="miter"/>
                  <v:path arrowok="t" textboxrect="0,0,54142,54000"/>
                </v:shape>
                <v:line id="Straight Connector 5" o:spid="_x0000_s1045" style="position:absolute;flip:y;visibility:visible;mso-wrap-style:square" from="5386,4474" to="5386,134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" strokeweight=".5pt">
                  <v:stroke dashstyle="1 1" joinstyle="miter"/>
                </v:line>
                <v:line id="Straight Connector 4" o:spid="_x0000_s1046" style="position:absolute;visibility:visible;mso-wrap-style:square" from="1755,9014" to="5355,135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" strokeweight=".5pt">
                  <v:stroke endarrow="block" endarrowwidth="narrow" endarrowlength="short" joinstyle="miter"/>
                </v:line>
                <v:line id="Straight Connector 3" o:spid="_x0000_s1047" style="position:absolute;flip:y;visibility:visible;mso-wrap-style:square" from="1755,4531" to="5355,90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" strokecolor="black [3213]" strokeweight=".5pt">
                  <v:stroke endarrow="block" endarrowwidth="narrow" endarrowlength="short" joinstyle="miter"/>
                </v:line>
                <v:line id="Straight Connector 2" o:spid="_x0000_s1048" style="position:absolute;flip:y;visibility:visible;mso-wrap-style:square" from="1746,1807" to="1746,162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" strokeweight=".5pt">
                  <v:stroke startarrow="block" startarrowwidth="narrow" startarrowlength="short" endarrow="block" endarrowwidth="narrow" endarrowlength="short" joinstyle="miter"/>
                </v:line>
                <v:line id="Straight Connector 1" o:spid="_x0000_s1049" style="position:absolute;visibility:visible;mso-wrap-style:square" from="0,9002" to="10800,9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" strokeweight=".5pt">
                  <v:stroke startarrow="block" startarrowwidth="narrow" startarrowlength="short" endarrow="block" endarrowwidth="narrow" endarrowlength="short" joinstyle="miter"/>
                </v:line>
              </v:group>
            </w:pict>
          </mc:Fallback>
        </mc:AlternateContent>
      </w:r>
      <w:r w:rsidR="00BE0CD6">
        <w:rPr>
          <w:sz w:val="16"/>
          <w:szCs w:val="16"/>
        </w:rPr>
        <w:t xml:space="preserve">The </w:t>
      </w:r>
      <w:r w:rsidR="00BE0CD6" w:rsidRPr="00605232">
        <w:rPr>
          <w:b/>
          <w:bCs/>
          <w:sz w:val="16"/>
          <w:szCs w:val="16"/>
        </w:rPr>
        <w:t xml:space="preserve">complex conjugate </w:t>
      </w:r>
      <w:r w:rsidR="00BE0CD6">
        <w:rPr>
          <w:sz w:val="16"/>
          <w:szCs w:val="16"/>
        </w:rPr>
        <w:t xml:space="preserve">of </w:t>
      </w:r>
      <w:r w:rsidR="005065F1">
        <w:rPr>
          <w:sz w:val="16"/>
          <w:szCs w:val="16"/>
        </w:rPr>
        <w:br/>
      </w:r>
      <m:oMath>
        <m:r>
          <w:rPr>
            <w:rFonts w:ascii="Cambria Math" w:hAnsi="Cambria Math"/>
            <w:sz w:val="16"/>
            <w:szCs w:val="16"/>
          </w:rPr>
          <m:t>z=a+bi</m:t>
        </m:r>
      </m:oMath>
      <w:r w:rsidR="00BE0CD6">
        <w:rPr>
          <w:rFonts w:eastAsiaTheme="minorEastAsia"/>
          <w:sz w:val="16"/>
          <w:szCs w:val="16"/>
        </w:rPr>
        <w:t xml:space="preserve"> is </w:t>
      </w:r>
      <m:oMath>
        <m:acc>
          <m:accPr>
            <m:chr m:val="̅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</m:acc>
        <m:r>
          <w:rPr>
            <w:rFonts w:ascii="Cambria Math" w:eastAsiaTheme="minorEastAsia" w:hAnsi="Cambria Math"/>
            <w:sz w:val="16"/>
            <w:szCs w:val="16"/>
          </w:rPr>
          <m:t>=a-bi</m:t>
        </m:r>
      </m:oMath>
      <w:r w:rsidR="00605232">
        <w:rPr>
          <w:rFonts w:eastAsiaTheme="minorEastAsia"/>
          <w:sz w:val="16"/>
          <w:szCs w:val="16"/>
        </w:rPr>
        <w:t>.</w:t>
      </w:r>
    </w:p>
    <w:p w14:paraId="4F2D4F9E" w14:textId="3AF8346B" w:rsidR="00AC08CB" w:rsidRDefault="003A5C15" w:rsidP="009D4869">
      <w:pPr>
        <w:ind w:left="2410"/>
        <w:rPr>
          <w:sz w:val="16"/>
          <w:szCs w:val="16"/>
        </w:rPr>
      </w:pPr>
      <w:r>
        <w:rPr>
          <w:sz w:val="16"/>
          <w:szCs w:val="16"/>
        </w:rPr>
        <w:t>On an Argand diagram</w:t>
      </w:r>
      <w:r w:rsidR="00E97B58">
        <w:rPr>
          <w:sz w:val="16"/>
          <w:szCs w:val="16"/>
        </w:rPr>
        <w:t xml:space="preserve">, </w:t>
      </w:r>
      <m:oMath>
        <m:acc>
          <m:accPr>
            <m:chr m:val="̅"/>
            <m:ctrlPr>
              <w:rPr>
                <w:rFonts w:ascii="Cambria Math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hAnsi="Cambria Math"/>
                <w:sz w:val="16"/>
                <w:szCs w:val="16"/>
              </w:rPr>
              <m:t>z</m:t>
            </m:r>
          </m:e>
        </m:acc>
      </m:oMath>
      <w:r w:rsidR="00E97B58">
        <w:rPr>
          <w:rFonts w:eastAsiaTheme="minorEastAsia"/>
          <w:sz w:val="16"/>
          <w:szCs w:val="16"/>
        </w:rPr>
        <w:t xml:space="preserve"> is the reflection of </w:t>
      </w:r>
      <m:oMath>
        <m:r>
          <w:rPr>
            <w:rFonts w:ascii="Cambria Math" w:eastAsiaTheme="minorEastAsia" w:hAnsi="Cambria Math"/>
            <w:sz w:val="16"/>
            <w:szCs w:val="16"/>
          </w:rPr>
          <m:t>z</m:t>
        </m:r>
      </m:oMath>
      <w:r w:rsidR="00E97B58">
        <w:rPr>
          <w:rFonts w:eastAsiaTheme="minorEastAsia"/>
          <w:sz w:val="16"/>
          <w:szCs w:val="16"/>
        </w:rPr>
        <w:t xml:space="preserve"> in the real axis.</w:t>
      </w:r>
    </w:p>
    <w:p w14:paraId="730E7F09" w14:textId="21638784" w:rsidR="00AC08CB" w:rsidRDefault="00E97B58" w:rsidP="009D4869">
      <w:pPr>
        <w:ind w:left="2410"/>
        <w:rPr>
          <w:sz w:val="16"/>
          <w:szCs w:val="16"/>
        </w:rPr>
      </w:pPr>
      <w:r>
        <w:rPr>
          <w:sz w:val="16"/>
          <w:szCs w:val="16"/>
        </w:rPr>
        <w:t xml:space="preserve">We </w:t>
      </w:r>
      <w:r w:rsidR="00300FE1">
        <w:rPr>
          <w:sz w:val="16"/>
          <w:szCs w:val="16"/>
        </w:rPr>
        <w:t xml:space="preserve">can also write the complex conjugate of </w:t>
      </w:r>
      <m:oMath>
        <m:r>
          <w:rPr>
            <w:rFonts w:ascii="Cambria Math" w:hAnsi="Cambria Math"/>
            <w:sz w:val="16"/>
            <w:szCs w:val="16"/>
          </w:rPr>
          <m:t>z</m:t>
        </m:r>
      </m:oMath>
      <w:r w:rsidR="00300FE1">
        <w:rPr>
          <w:rFonts w:eastAsiaTheme="minorEastAsia"/>
          <w:sz w:val="16"/>
          <w:szCs w:val="16"/>
        </w:rPr>
        <w:t xml:space="preserve"> as </w:t>
      </w:r>
      <m:oMath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*</m:t>
            </m:r>
          </m:sup>
        </m:sSup>
      </m:oMath>
      <w:r w:rsidR="00300FE1">
        <w:rPr>
          <w:rFonts w:eastAsiaTheme="minorEastAsia"/>
          <w:sz w:val="16"/>
          <w:szCs w:val="16"/>
        </w:rPr>
        <w:t>.</w:t>
      </w:r>
    </w:p>
    <w:p w14:paraId="71F34208" w14:textId="51B4B0BC" w:rsidR="00E617B2" w:rsidRDefault="00E617B2" w:rsidP="009D4869">
      <w:pPr>
        <w:ind w:left="2410"/>
        <w:rPr>
          <w:sz w:val="16"/>
          <w:szCs w:val="16"/>
        </w:rPr>
      </w:pPr>
    </w:p>
    <w:p w14:paraId="1BECF8D6" w14:textId="77777777" w:rsidR="009E3C2A" w:rsidRPr="00C832F4" w:rsidRDefault="009E3C2A" w:rsidP="009D4869">
      <w:pPr>
        <w:ind w:left="2410"/>
        <w:rPr>
          <w:sz w:val="16"/>
          <w:szCs w:val="16"/>
        </w:rPr>
      </w:pPr>
    </w:p>
    <w:p w14:paraId="07CCD574" w14:textId="77777777" w:rsidR="00881B7D" w:rsidRPr="00BB5001" w:rsidRDefault="00881B7D" w:rsidP="00BB5001">
      <w:pPr>
        <w:rPr>
          <w:sz w:val="16"/>
          <w:szCs w:val="16"/>
        </w:rPr>
      </w:pPr>
    </w:p>
    <w:p w14:paraId="377C3C7D" w14:textId="41C068DA" w:rsidR="003E1369" w:rsidRPr="00563741" w:rsidRDefault="003E1369" w:rsidP="003E1369">
      <w:pPr>
        <w:pStyle w:val="ListParagraph"/>
        <w:numPr>
          <w:ilvl w:val="0"/>
          <w:numId w:val="1"/>
        </w:numPr>
        <w:contextualSpacing w:val="0"/>
        <w:rPr>
          <w:rFonts w:eastAsiaTheme="minorEastAsia"/>
          <w:b/>
          <w:bCs/>
          <w:sz w:val="16"/>
          <w:szCs w:val="16"/>
        </w:rPr>
      </w:pPr>
      <w:r w:rsidRPr="00563741">
        <w:rPr>
          <w:rFonts w:eastAsiaTheme="minorEastAsia"/>
          <w:b/>
          <w:bCs/>
          <w:sz w:val="16"/>
          <w:szCs w:val="16"/>
        </w:rPr>
        <w:t>Modulus</w:t>
      </w:r>
      <w:r w:rsidR="00D64367">
        <w:rPr>
          <w:rFonts w:eastAsiaTheme="minorEastAsia"/>
          <w:b/>
          <w:bCs/>
          <w:sz w:val="16"/>
          <w:szCs w:val="16"/>
        </w:rPr>
        <w:t xml:space="preserve"> and argument</w:t>
      </w:r>
      <w:r w:rsidRPr="00563741">
        <w:rPr>
          <w:rFonts w:eastAsiaTheme="minorEastAsia"/>
          <w:b/>
          <w:bCs/>
          <w:sz w:val="16"/>
          <w:szCs w:val="16"/>
        </w:rPr>
        <w:t>:</w:t>
      </w:r>
    </w:p>
    <w:p w14:paraId="009B7304" w14:textId="6D19FC35" w:rsidR="003E1369" w:rsidRDefault="0073442D" w:rsidP="00563741">
      <w:pPr>
        <w:ind w:left="357"/>
        <w:rPr>
          <w:rFonts w:eastAsiaTheme="minorEastAsia"/>
          <w:sz w:val="16"/>
          <w:szCs w:val="16"/>
        </w:rPr>
      </w:pPr>
      <w:r w:rsidRPr="00563741">
        <w:rPr>
          <w:rFonts w:eastAsiaTheme="minorEastAsia"/>
          <w:sz w:val="16"/>
          <w:szCs w:val="16"/>
        </w:rPr>
        <w:t xml:space="preserve">If </w:t>
      </w:r>
      <m:oMath>
        <m:r>
          <w:rPr>
            <w:rFonts w:ascii="Cambria Math" w:eastAsiaTheme="minorEastAsia" w:hAnsi="Cambria Math"/>
            <w:sz w:val="16"/>
            <w:szCs w:val="16"/>
          </w:rPr>
          <m:t>z=a+bi</m:t>
        </m:r>
      </m:oMath>
      <w:r w:rsidRPr="00563741">
        <w:rPr>
          <w:rFonts w:eastAsiaTheme="minorEastAsia"/>
          <w:sz w:val="16"/>
          <w:szCs w:val="16"/>
        </w:rPr>
        <w:t xml:space="preserve"> where a and b are real, then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sz w:val="16"/>
                <w:szCs w:val="16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p>
            </m:sSup>
          </m:e>
        </m:rad>
      </m:oMath>
      <w:r w:rsidR="003E11A6" w:rsidRPr="00563741">
        <w:rPr>
          <w:rFonts w:eastAsiaTheme="minorEastAsia"/>
          <w:sz w:val="16"/>
          <w:szCs w:val="16"/>
        </w:rPr>
        <w:t>.</w:t>
      </w:r>
    </w:p>
    <w:p w14:paraId="7BE5506F" w14:textId="5C55C5F4" w:rsidR="00566571" w:rsidRPr="00563741" w:rsidRDefault="00566571" w:rsidP="00566571">
      <w:pPr>
        <w:pStyle w:val="ListParagraph"/>
        <w:numPr>
          <w:ilvl w:val="0"/>
          <w:numId w:val="1"/>
        </w:numPr>
        <w:contextualSpacing w:val="0"/>
        <w:rPr>
          <w:rFonts w:eastAsiaTheme="minorEastAsia"/>
          <w:b/>
          <w:bCs/>
          <w:sz w:val="16"/>
          <w:szCs w:val="16"/>
        </w:rPr>
      </w:pPr>
      <w:r>
        <w:rPr>
          <w:rFonts w:eastAsiaTheme="minorEastAsia"/>
          <w:b/>
          <w:bCs/>
          <w:sz w:val="16"/>
          <w:szCs w:val="16"/>
        </w:rPr>
        <w:t>Argument</w:t>
      </w:r>
      <w:r w:rsidRPr="00563741">
        <w:rPr>
          <w:rFonts w:eastAsiaTheme="minorEastAsia"/>
          <w:b/>
          <w:bCs/>
          <w:sz w:val="16"/>
          <w:szCs w:val="16"/>
        </w:rPr>
        <w:t>:</w:t>
      </w:r>
    </w:p>
    <w:p w14:paraId="1D8D8376" w14:textId="66B3BA24" w:rsidR="008305E4" w:rsidRDefault="008305E4" w:rsidP="00563741">
      <w:pPr>
        <w:ind w:left="357"/>
        <w:rPr>
          <w:rFonts w:eastAsiaTheme="minorEastAsia"/>
          <w:sz w:val="16"/>
          <w:szCs w:val="16"/>
        </w:rPr>
      </w:pPr>
    </w:p>
    <w:p w14:paraId="6862CEC5" w14:textId="336B244C" w:rsidR="00563741" w:rsidRPr="004B12ED" w:rsidRDefault="00563741" w:rsidP="00563741">
      <w:pPr>
        <w:pStyle w:val="ListParagraph"/>
        <w:numPr>
          <w:ilvl w:val="0"/>
          <w:numId w:val="1"/>
        </w:numPr>
        <w:contextualSpacing w:val="0"/>
        <w:rPr>
          <w:rFonts w:eastAsiaTheme="minorEastAsia"/>
          <w:b/>
          <w:bCs/>
          <w:sz w:val="16"/>
          <w:szCs w:val="16"/>
        </w:rPr>
      </w:pPr>
      <w:r w:rsidRPr="004B12ED">
        <w:rPr>
          <w:rFonts w:eastAsiaTheme="minorEastAsia"/>
          <w:b/>
          <w:bCs/>
          <w:sz w:val="16"/>
          <w:szCs w:val="16"/>
        </w:rPr>
        <w:t>Properties of modulus:</w:t>
      </w:r>
    </w:p>
    <w:p w14:paraId="367E0B18" w14:textId="77777777" w:rsidR="0031481A" w:rsidRDefault="0031481A" w:rsidP="0031481A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z</m:t>
                </m:r>
              </m:e>
            </m:acc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</m:d>
      </m:oMath>
      <w:r>
        <w:rPr>
          <w:rFonts w:eastAsiaTheme="minorEastAsia"/>
          <w:sz w:val="16"/>
          <w:szCs w:val="16"/>
        </w:rPr>
        <w:t>.</w:t>
      </w:r>
    </w:p>
    <w:p w14:paraId="305C39FF" w14:textId="595E3B6F" w:rsidR="004B12ED" w:rsidRDefault="00787BA7" w:rsidP="004B12ED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z</m:t>
                </m:r>
              </m:e>
            </m:d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=</m:t>
        </m:r>
        <m:r>
          <w:rPr>
            <w:rFonts w:ascii="Cambria Math" w:eastAsiaTheme="minorEastAsia" w:hAnsi="Cambria Math"/>
            <w:sz w:val="16"/>
            <w:szCs w:val="16"/>
          </w:rPr>
          <m:t>z</m:t>
        </m:r>
        <m:acc>
          <m:accPr>
            <m:chr m:val="̅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</m:acc>
      </m:oMath>
      <w:r w:rsidR="00507AD5">
        <w:rPr>
          <w:rFonts w:eastAsiaTheme="minorEastAsia"/>
          <w:sz w:val="16"/>
          <w:szCs w:val="16"/>
        </w:rPr>
        <w:t>.</w:t>
      </w:r>
    </w:p>
    <w:p w14:paraId="6CB5CAA9" w14:textId="21377EFA" w:rsidR="00A1761F" w:rsidRDefault="00673190" w:rsidP="004B12ED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zw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</m:d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w</m:t>
            </m:r>
          </m:e>
        </m:d>
      </m:oMath>
      <w:r w:rsidR="00865B8A">
        <w:rPr>
          <w:rFonts w:eastAsiaTheme="minorEastAsia"/>
          <w:sz w:val="16"/>
          <w:szCs w:val="16"/>
        </w:rPr>
        <w:t xml:space="preserve"> and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z</m:t>
                </m:r>
              </m:num>
              <m:den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w</m:t>
                </m:r>
              </m:den>
            </m:f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z</m:t>
                </m:r>
              </m:e>
            </m:d>
          </m:num>
          <m:den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w</m:t>
                </m:r>
              </m:e>
            </m:d>
          </m:den>
        </m:f>
      </m:oMath>
      <w:r w:rsidR="00865B8A">
        <w:rPr>
          <w:rFonts w:eastAsiaTheme="minorEastAsia"/>
          <w:sz w:val="16"/>
          <w:szCs w:val="16"/>
        </w:rPr>
        <w:t xml:space="preserve"> for </w:t>
      </w:r>
      <m:oMath>
        <m:r>
          <w:rPr>
            <w:rFonts w:ascii="Cambria Math" w:eastAsiaTheme="minorEastAsia" w:hAnsi="Cambria Math"/>
            <w:sz w:val="16"/>
            <w:szCs w:val="16"/>
          </w:rPr>
          <m:t>w≠0</m:t>
        </m:r>
      </m:oMath>
      <w:r w:rsidR="00865B8A">
        <w:rPr>
          <w:rFonts w:eastAsiaTheme="minorEastAsia"/>
          <w:sz w:val="16"/>
          <w:szCs w:val="16"/>
        </w:rPr>
        <w:t>.</w:t>
      </w:r>
    </w:p>
    <w:p w14:paraId="690F038D" w14:textId="6230D9F6" w:rsidR="00B42636" w:rsidRDefault="00673190" w:rsidP="004B12ED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n</m:t>
                </m:r>
              </m:sup>
            </m:sSup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z</m:t>
                </m:r>
              </m:e>
            </m:d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n</m:t>
            </m:r>
          </m:sup>
        </m:sSup>
      </m:oMath>
      <w:r w:rsidR="00B42636">
        <w:rPr>
          <w:rFonts w:eastAsiaTheme="minorEastAsia"/>
          <w:sz w:val="16"/>
          <w:szCs w:val="16"/>
        </w:rPr>
        <w:t xml:space="preserve"> for </w:t>
      </w:r>
      <m:oMath>
        <m:r>
          <w:rPr>
            <w:rFonts w:ascii="Cambria Math" w:eastAsiaTheme="minorEastAsia" w:hAnsi="Cambria Math"/>
            <w:sz w:val="16"/>
            <w:szCs w:val="16"/>
          </w:rPr>
          <m:t>n</m:t>
        </m:r>
        <m:r>
          <w:rPr>
            <w:rFonts w:ascii="Cambria Math" w:eastAsiaTheme="minorEastAsia" w:hAnsi="Cambria Math"/>
            <w:sz w:val="16"/>
            <w:szCs w:val="16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+</m:t>
            </m:r>
          </m:sup>
        </m:sSup>
      </m:oMath>
      <w:r w:rsidR="00B42636">
        <w:rPr>
          <w:rFonts w:eastAsiaTheme="minorEastAsia"/>
          <w:sz w:val="16"/>
          <w:szCs w:val="16"/>
        </w:rPr>
        <w:t>.</w:t>
      </w:r>
    </w:p>
    <w:p w14:paraId="3DAB08E8" w14:textId="4C1974A8" w:rsidR="00F23406" w:rsidRDefault="00673190" w:rsidP="004B12ED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z+w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≤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+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w</m:t>
            </m:r>
          </m:e>
        </m:d>
      </m:oMath>
      <w:r w:rsidR="00E357E7">
        <w:rPr>
          <w:rFonts w:eastAsiaTheme="minorEastAsia"/>
          <w:sz w:val="16"/>
          <w:szCs w:val="16"/>
        </w:rPr>
        <w:t xml:space="preserve"> and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z-w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≥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-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w</m:t>
            </m:r>
          </m:e>
        </m:d>
      </m:oMath>
      <w:r w:rsidR="007816B7">
        <w:rPr>
          <w:rFonts w:eastAsiaTheme="minorEastAsia"/>
          <w:sz w:val="16"/>
          <w:szCs w:val="16"/>
        </w:rPr>
        <w:t>.</w:t>
      </w:r>
    </w:p>
    <w:p w14:paraId="27AB634B" w14:textId="77777777" w:rsidR="009C793E" w:rsidRPr="000C7135" w:rsidRDefault="009C793E" w:rsidP="009C793E">
      <w:pPr>
        <w:pStyle w:val="ListParagraph"/>
        <w:numPr>
          <w:ilvl w:val="0"/>
          <w:numId w:val="1"/>
        </w:numPr>
        <w:contextualSpacing w:val="0"/>
        <w:rPr>
          <w:rFonts w:eastAsiaTheme="minorEastAsia"/>
          <w:b/>
          <w:bCs/>
          <w:sz w:val="16"/>
          <w:szCs w:val="16"/>
        </w:rPr>
      </w:pPr>
      <w:r w:rsidRPr="000C7135">
        <w:rPr>
          <w:rFonts w:eastAsiaTheme="minorEastAsia"/>
          <w:b/>
          <w:bCs/>
          <w:sz w:val="16"/>
          <w:szCs w:val="16"/>
        </w:rPr>
        <w:t>Properties of arg:</w:t>
      </w:r>
    </w:p>
    <w:p w14:paraId="750CECF7" w14:textId="77777777" w:rsidR="009C793E" w:rsidRDefault="009C793E" w:rsidP="009C793E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m:oMath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ar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zw</m:t>
                </m:r>
              </m:e>
            </m:d>
          </m:e>
        </m:func>
        <m:r>
          <w:rPr>
            <w:rFonts w:ascii="Cambria Math" w:eastAsiaTheme="minorEastAsia" w:hAnsi="Cambria Math"/>
            <w:sz w:val="16"/>
            <w:szCs w:val="16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arg</m:t>
            </m:r>
          </m:fName>
          <m:e>
            <m: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</m:func>
        <m:r>
          <w:rPr>
            <w:rFonts w:ascii="Cambria Math" w:eastAsiaTheme="minorEastAsia" w:hAnsi="Cambria Math"/>
            <w:sz w:val="16"/>
            <w:szCs w:val="16"/>
          </w:rPr>
          <m:t>+</m:t>
        </m:r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arg</m:t>
            </m:r>
          </m:fName>
          <m:e>
            <m:r>
              <w:rPr>
                <w:rFonts w:ascii="Cambria Math" w:eastAsiaTheme="minorEastAsia" w:hAnsi="Cambria Math"/>
                <w:sz w:val="16"/>
                <w:szCs w:val="16"/>
              </w:rPr>
              <m:t>w</m:t>
            </m:r>
          </m:e>
        </m:func>
      </m:oMath>
      <w:r>
        <w:rPr>
          <w:rFonts w:eastAsiaTheme="minorEastAsia"/>
          <w:sz w:val="16"/>
          <w:szCs w:val="16"/>
        </w:rPr>
        <w:t>.</w:t>
      </w:r>
    </w:p>
    <w:p w14:paraId="0BEBACD4" w14:textId="77777777" w:rsidR="009C793E" w:rsidRDefault="009C793E" w:rsidP="009C793E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m:oMath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ar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z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w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  <w:sz w:val="16"/>
            <w:szCs w:val="16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arg</m:t>
            </m:r>
          </m:fName>
          <m:e>
            <m: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</m:func>
        <m:r>
          <w:rPr>
            <w:rFonts w:ascii="Cambria Math" w:eastAsiaTheme="minorEastAsia" w:hAnsi="Cambria Math"/>
            <w:sz w:val="16"/>
            <w:szCs w:val="16"/>
          </w:rPr>
          <m:t>-</m:t>
        </m:r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arg</m:t>
            </m:r>
          </m:fName>
          <m:e>
            <m:r>
              <w:rPr>
                <w:rFonts w:ascii="Cambria Math" w:eastAsiaTheme="minorEastAsia" w:hAnsi="Cambria Math"/>
                <w:sz w:val="16"/>
                <w:szCs w:val="16"/>
              </w:rPr>
              <m:t>w</m:t>
            </m:r>
          </m:e>
        </m:func>
      </m:oMath>
      <w:r>
        <w:rPr>
          <w:rFonts w:eastAsiaTheme="minorEastAsia"/>
          <w:sz w:val="16"/>
          <w:szCs w:val="16"/>
        </w:rPr>
        <w:t>.</w:t>
      </w:r>
    </w:p>
    <w:p w14:paraId="6B520679" w14:textId="77777777" w:rsidR="009C793E" w:rsidRDefault="009C793E" w:rsidP="009C793E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m:oMath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ar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z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n</m:t>
                    </m:r>
                  </m:sup>
                </m:sSup>
              </m:e>
            </m:d>
          </m:e>
        </m:func>
        <m:r>
          <w:rPr>
            <w:rFonts w:ascii="Cambria Math" w:eastAsiaTheme="minorEastAsia" w:hAnsi="Cambria Math"/>
            <w:sz w:val="16"/>
            <w:szCs w:val="16"/>
          </w:rPr>
          <m:t>=n</m:t>
        </m:r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arg</m:t>
            </m:r>
          </m:fName>
          <m:e>
            <m: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</m:func>
      </m:oMath>
      <w:r>
        <w:rPr>
          <w:rFonts w:eastAsiaTheme="minorEastAsia"/>
          <w:sz w:val="16"/>
          <w:szCs w:val="16"/>
        </w:rPr>
        <w:t>.</w:t>
      </w:r>
    </w:p>
    <w:p w14:paraId="079D4134" w14:textId="6F16D318" w:rsidR="007816B7" w:rsidRDefault="007816B7" w:rsidP="007816B7">
      <w:pPr>
        <w:pStyle w:val="ListParagraph"/>
        <w:numPr>
          <w:ilvl w:val="0"/>
          <w:numId w:val="1"/>
        </w:numPr>
        <w:contextualSpacing w:val="0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If </w:t>
      </w:r>
      <m:oMath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≡</m:t>
        </m:r>
        <m:acc>
          <m:accPr>
            <m:chr m:val="⃗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O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</m:e>
        </m:acc>
      </m:oMath>
      <w:r w:rsidR="00082DE7">
        <w:rPr>
          <w:rFonts w:eastAsiaTheme="minorEastAsia"/>
          <w:sz w:val="16"/>
          <w:szCs w:val="16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≡</m:t>
        </m:r>
        <m:acc>
          <m:accPr>
            <m:chr m:val="⃗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O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b>
            </m:sSub>
          </m:e>
        </m:acc>
      </m:oMath>
      <w:r w:rsidR="005D51B3">
        <w:rPr>
          <w:rFonts w:eastAsiaTheme="minorEastAsia"/>
          <w:sz w:val="16"/>
          <w:szCs w:val="16"/>
        </w:rPr>
        <w:t xml:space="preserve"> then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b>
            </m:sSub>
          </m:e>
        </m:d>
      </m:oMath>
      <w:r w:rsidR="005D51B3">
        <w:rPr>
          <w:rFonts w:eastAsiaTheme="minorEastAsia"/>
          <w:sz w:val="16"/>
          <w:szCs w:val="16"/>
        </w:rPr>
        <w:t xml:space="preserve"> is the distance between </w:t>
      </w:r>
      <m:oMath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sub>
        </m:sSub>
      </m:oMath>
      <w:r w:rsidR="005D51B3">
        <w:rPr>
          <w:rFonts w:eastAsiaTheme="minorEastAsia"/>
          <w:sz w:val="16"/>
          <w:szCs w:val="16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b>
        </m:sSub>
      </m:oMath>
      <w:r w:rsidR="005D51B3">
        <w:rPr>
          <w:rFonts w:eastAsiaTheme="minorEastAsia"/>
          <w:sz w:val="16"/>
          <w:szCs w:val="16"/>
        </w:rPr>
        <w:t>.</w:t>
      </w:r>
    </w:p>
    <w:p w14:paraId="59AD320F" w14:textId="77777777" w:rsidR="002E1247" w:rsidRPr="002E1247" w:rsidRDefault="002E1247" w:rsidP="002E1247">
      <w:pPr>
        <w:rPr>
          <w:rFonts w:eastAsiaTheme="minorEastAsia"/>
          <w:sz w:val="16"/>
          <w:szCs w:val="16"/>
        </w:rPr>
      </w:pPr>
    </w:p>
    <w:p w14:paraId="1F679831" w14:textId="50B4FE6B" w:rsidR="00332BA1" w:rsidRPr="00880022" w:rsidRDefault="00332BA1" w:rsidP="007816B7">
      <w:pPr>
        <w:pStyle w:val="ListParagraph"/>
        <w:numPr>
          <w:ilvl w:val="0"/>
          <w:numId w:val="1"/>
        </w:numPr>
        <w:contextualSpacing w:val="0"/>
        <w:rPr>
          <w:rFonts w:eastAsiaTheme="minorEastAsia"/>
          <w:b/>
          <w:bCs/>
          <w:sz w:val="16"/>
          <w:szCs w:val="16"/>
        </w:rPr>
      </w:pPr>
      <w:r w:rsidRPr="00880022">
        <w:rPr>
          <w:rFonts w:eastAsiaTheme="minorEastAsia"/>
          <w:b/>
          <w:bCs/>
          <w:sz w:val="16"/>
          <w:szCs w:val="16"/>
        </w:rPr>
        <w:t>Polar form:</w:t>
      </w:r>
    </w:p>
    <w:p w14:paraId="4A9134ED" w14:textId="4C82C0B8" w:rsidR="00880022" w:rsidRDefault="00605B94" w:rsidP="00CC35D5">
      <w:pPr>
        <w:ind w:left="2694"/>
        <w:rPr>
          <w:rFonts w:eastAsiaTheme="minorEastAsia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CABFA39" wp14:editId="2D728196">
                <wp:simplePos x="0" y="0"/>
                <wp:positionH relativeFrom="column">
                  <wp:posOffset>224822</wp:posOffset>
                </wp:positionH>
                <wp:positionV relativeFrom="paragraph">
                  <wp:posOffset>-180340</wp:posOffset>
                </wp:positionV>
                <wp:extent cx="1256400" cy="1170000"/>
                <wp:effectExtent l="38100" t="0" r="0" b="0"/>
                <wp:wrapNone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6400" cy="1170000"/>
                          <a:chOff x="0" y="0"/>
                          <a:chExt cx="1255350" cy="1170639"/>
                        </a:xfrm>
                      </wpg:grpSpPr>
                      <wps:wsp>
                        <wps:cNvPr id="37" name="Text Box 5"/>
                        <wps:cNvSpPr txBox="1"/>
                        <wps:spPr>
                          <a:xfrm>
                            <a:off x="266295" y="629056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45D1C6A" w14:textId="77777777" w:rsidR="00605B94" w:rsidRPr="001C6BD5" w:rsidRDefault="00605B94" w:rsidP="00605B94">
                              <w:pPr>
                                <w:pStyle w:val="NoSpacing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θ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Text Box 4"/>
                        <wps:cNvSpPr txBox="1"/>
                        <wps:spPr>
                          <a:xfrm>
                            <a:off x="266295" y="363166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317E07B" w14:textId="77777777" w:rsidR="00605B94" w:rsidRPr="001C6BD5" w:rsidRDefault="00673190" w:rsidP="00605B94">
                              <w:pPr>
                                <w:pStyle w:val="NoSpacing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m:oMathPara>
                                <m:oMath>
                                  <m:d>
                                    <m:dPr>
                                      <m:begChr m:val="|"/>
                                      <m:endChr m:val="|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6"/>
                                          <w:szCs w:val="16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</w:rPr>
                                        <m:t>z</m:t>
                                      </m:r>
                                    </m:e>
                                  </m:d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 Box 3"/>
                        <wps:cNvSpPr txBox="1"/>
                        <wps:spPr>
                          <a:xfrm>
                            <a:off x="755653" y="144223"/>
                            <a:ext cx="359699" cy="36019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60B9D96" w14:textId="77777777" w:rsidR="00605B94" w:rsidRPr="001C6BD5" w:rsidRDefault="00605B94" w:rsidP="00605B94">
                              <w:pPr>
                                <w:pStyle w:val="NoSpacing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z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Text Box 2"/>
                        <wps:cNvSpPr txBox="1"/>
                        <wps:spPr>
                          <a:xfrm>
                            <a:off x="91197" y="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6A9413D" w14:textId="77777777" w:rsidR="00605B94" w:rsidRPr="001C6BD5" w:rsidRDefault="00605B94" w:rsidP="00605B94">
                              <w:pPr>
                                <w:pStyle w:val="NoSpacing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m:oMathPara>
                                <m:oMath>
                                  <m:r>
                                    <m:rPr>
                                      <m:scr m:val="fraktur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I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Text Box 1"/>
                        <wps:cNvSpPr txBox="1"/>
                        <wps:spPr>
                          <a:xfrm>
                            <a:off x="895350" y="810639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638680D" w14:textId="77777777" w:rsidR="00605B94" w:rsidRPr="001C6BD5" w:rsidRDefault="00605B94" w:rsidP="00605B94">
                              <w:pPr>
                                <w:pStyle w:val="NoSpacing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m:oMathPara>
                                <m:oMath>
                                  <m:r>
                                    <m:rPr>
                                      <m:scr m:val="fraktur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R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Arc 1"/>
                        <wps:cNvSpPr/>
                        <wps:spPr>
                          <a:xfrm>
                            <a:off x="406" y="719847"/>
                            <a:ext cx="360000" cy="360000"/>
                          </a:xfrm>
                          <a:prstGeom prst="arc">
                            <a:avLst>
                              <a:gd name="adj1" fmla="val 19387806"/>
                              <a:gd name="adj2" fmla="val 0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headEnd type="triangle" w="sm" len="sm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Straight Connector 3"/>
                        <wps:cNvCnPr/>
                        <wps:spPr>
                          <a:xfrm flipV="1">
                            <a:off x="175504" y="362356"/>
                            <a:ext cx="720000" cy="540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Straight Connector 2"/>
                        <wps:cNvCnPr/>
                        <wps:spPr>
                          <a:xfrm flipV="1">
                            <a:off x="174693" y="180773"/>
                            <a:ext cx="0" cy="900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Connector 1"/>
                        <wps:cNvCnPr/>
                        <wps:spPr>
                          <a:xfrm>
                            <a:off x="0" y="900214"/>
                            <a:ext cx="1080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ABFA39" id="Group 39" o:spid="_x0000_s1050" style="position:absolute;left:0;text-align:left;margin-left:17.7pt;margin-top:-14.2pt;width:98.95pt;height:92.15pt;z-index:251661312;mso-width-relative:margin;mso-height-relative:margin" coordsize="12553,117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">
                <v:shape id="Text Box 5" o:spid="_x0000_s1051" type="#_x0000_t202" style="position:absolute;left:2662;top:6290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" filled="f" stroked="f" strokeweight=".5pt">
                  <v:textbox>
                    <w:txbxContent>
                      <w:p w14:paraId="445D1C6A" w14:textId="77777777" w:rsidR="00605B94" w:rsidRPr="001C6BD5" w:rsidRDefault="00605B94" w:rsidP="00605B94">
                        <w:pPr>
                          <w:pStyle w:val="NoSpacing"/>
                          <w:jc w:val="center"/>
                          <w:rPr>
                            <w:sz w:val="16"/>
                            <w:szCs w:val="16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θ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4" o:spid="_x0000_s1052" type="#_x0000_t202" style="position:absolute;left:2662;top:3631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" filled="f" stroked="f" strokeweight=".5pt">
                  <v:textbox>
                    <w:txbxContent>
                      <w:p w14:paraId="4317E07B" w14:textId="77777777" w:rsidR="00605B94" w:rsidRPr="001C6BD5" w:rsidRDefault="00673190" w:rsidP="00605B94">
                        <w:pPr>
                          <w:pStyle w:val="NoSpacing"/>
                          <w:jc w:val="center"/>
                          <w:rPr>
                            <w:sz w:val="16"/>
                            <w:szCs w:val="16"/>
                          </w:rPr>
                        </w:pPr>
                        <m:oMathPara>
                          <m:oMath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z</m:t>
                                </m:r>
                              </m:e>
                            </m:d>
                          </m:oMath>
                        </m:oMathPara>
                      </w:p>
                    </w:txbxContent>
                  </v:textbox>
                </v:shape>
                <v:shape id="Text Box 3" o:spid="_x0000_s1053" type="#_x0000_t202" style="position:absolute;left:7556;top:1442;width:3597;height:36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" filled="f" stroked="f" strokeweight=".5pt">
                  <v:textbox>
                    <w:txbxContent>
                      <w:p w14:paraId="060B9D96" w14:textId="77777777" w:rsidR="00605B94" w:rsidRPr="001C6BD5" w:rsidRDefault="00605B94" w:rsidP="00605B94">
                        <w:pPr>
                          <w:pStyle w:val="NoSpacing"/>
                          <w:jc w:val="center"/>
                          <w:rPr>
                            <w:sz w:val="16"/>
                            <w:szCs w:val="16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z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2" o:spid="_x0000_s1054" type="#_x0000_t202" style="position:absolute;left:911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" filled="f" stroked="f" strokeweight=".5pt">
                  <v:textbox>
                    <w:txbxContent>
                      <w:p w14:paraId="06A9413D" w14:textId="77777777" w:rsidR="00605B94" w:rsidRPr="001C6BD5" w:rsidRDefault="00605B94" w:rsidP="00605B94">
                        <w:pPr>
                          <w:pStyle w:val="NoSpacing"/>
                          <w:jc w:val="center"/>
                          <w:rPr>
                            <w:sz w:val="16"/>
                            <w:szCs w:val="16"/>
                          </w:rPr>
                        </w:pPr>
                        <m:oMathPara>
                          <m:oMath>
                            <m:r>
                              <m:rPr>
                                <m:scr m:val="fraktur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I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" o:spid="_x0000_s1055" type="#_x0000_t202" style="position:absolute;left:8953;top:8106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" filled="f" stroked="f" strokeweight=".5pt">
                  <v:textbox>
                    <w:txbxContent>
                      <w:p w14:paraId="2638680D" w14:textId="77777777" w:rsidR="00605B94" w:rsidRPr="001C6BD5" w:rsidRDefault="00605B94" w:rsidP="00605B94">
                        <w:pPr>
                          <w:pStyle w:val="NoSpacing"/>
                          <w:jc w:val="center"/>
                          <w:rPr>
                            <w:sz w:val="16"/>
                            <w:szCs w:val="16"/>
                          </w:rPr>
                        </w:pPr>
                        <m:oMathPara>
                          <m:oMath>
                            <m:r>
                              <m:rPr>
                                <m:scr m:val="fraktur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R</m:t>
                            </m:r>
                          </m:oMath>
                        </m:oMathPara>
                      </w:p>
                    </w:txbxContent>
                  </v:textbox>
                </v:shape>
                <v:shape id="Arc 1" o:spid="_x0000_s1056" style="position:absolute;left:4;top:7198;width:3600;height:3600;visibility:visible;mso-wrap-style:square;v-text-anchor:middle" coordsize="360000,36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" path="m324000,72000nsc347368,103157,360000,141053,360000,180000r-180000,l324000,72000xem324000,72000nfc347368,103157,360000,141053,360000,180000e">
                  <v:stroke startarrow="block" startarrowwidth="narrow" startarrowlength="short" joinstyle="miter"/>
                  <v:path arrowok="t" o:connecttype="custom" o:connectlocs="324000,72000;360000,180000" o:connectangles="0,0"/>
                </v:shape>
                <v:line id="Straight Connector 3" o:spid="_x0000_s1057" style="position:absolute;flip:y;visibility:visible;mso-wrap-style:square" from="1755,3623" to="8955,90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" strokeweight=".5pt">
                  <v:stroke endarrow="block" endarrowwidth="narrow" endarrowlength="short" joinstyle="miter"/>
                </v:line>
                <v:line id="Straight Connector 2" o:spid="_x0000_s1058" style="position:absolute;flip:y;visibility:visible;mso-wrap-style:square" from="1746,1807" to="1746,108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" strokeweight=".5pt">
                  <v:stroke startarrow="block" startarrowwidth="narrow" startarrowlength="short" endarrow="block" endarrowwidth="narrow" endarrowlength="short" joinstyle="miter"/>
                </v:line>
                <v:line id="Straight Connector 1" o:spid="_x0000_s1059" style="position:absolute;visibility:visible;mso-wrap-style:square" from="0,9002" to="10800,9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" strokeweight=".5pt">
                  <v:stroke startarrow="block" startarrowwidth="narrow" startarrowlength="short" endarrow="block" endarrowwidth="narrow" endarrowlength="short" joinstyle="miter"/>
                </v:line>
              </v:group>
            </w:pict>
          </mc:Fallback>
        </mc:AlternateContent>
      </w:r>
      <w:r w:rsidR="006C5411">
        <w:rPr>
          <w:rFonts w:eastAsiaTheme="minorEastAsia"/>
          <w:sz w:val="16"/>
          <w:szCs w:val="16"/>
        </w:rPr>
        <w:t xml:space="preserve">If </w:t>
      </w:r>
      <m:oMath>
        <m:r>
          <w:rPr>
            <w:rFonts w:ascii="Cambria Math" w:eastAsiaTheme="minorEastAsia" w:hAnsi="Cambria Math"/>
            <w:sz w:val="16"/>
            <w:szCs w:val="16"/>
          </w:rPr>
          <m:t>z=</m:t>
        </m:r>
        <m:acc>
          <m:accPr>
            <m:chr m:val="⃗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OP</m:t>
            </m:r>
          </m:e>
        </m:acc>
      </m:oMath>
      <w:r w:rsidR="006C5411">
        <w:rPr>
          <w:rFonts w:eastAsiaTheme="minorEastAsia"/>
          <w:sz w:val="16"/>
          <w:szCs w:val="16"/>
        </w:rPr>
        <w:t xml:space="preserve"> makes an angle of </w:t>
      </w:r>
      <m:oMath>
        <m:r>
          <w:rPr>
            <w:rFonts w:ascii="Cambria Math" w:eastAsiaTheme="minorEastAsia" w:hAnsi="Cambria Math"/>
            <w:sz w:val="16"/>
            <w:szCs w:val="16"/>
          </w:rPr>
          <m:t>θ</m:t>
        </m:r>
      </m:oMath>
      <w:r w:rsidR="006C5411">
        <w:rPr>
          <w:rFonts w:eastAsiaTheme="minorEastAsia"/>
          <w:sz w:val="16"/>
          <w:szCs w:val="16"/>
        </w:rPr>
        <w:t xml:space="preserve"> with the </w:t>
      </w:r>
      <m:oMath>
        <m:r>
          <m:rPr>
            <m:scr m:val="fraktur"/>
          </m:rPr>
          <w:rPr>
            <w:rFonts w:ascii="Cambria Math" w:eastAsiaTheme="minorEastAsia" w:hAnsi="Cambria Math"/>
            <w:sz w:val="16"/>
            <w:szCs w:val="16"/>
          </w:rPr>
          <m:t>R</m:t>
        </m:r>
      </m:oMath>
      <w:r w:rsidR="006C5411">
        <w:rPr>
          <w:rFonts w:eastAsiaTheme="minorEastAsia"/>
          <w:sz w:val="16"/>
          <w:szCs w:val="16"/>
        </w:rPr>
        <w:t xml:space="preserve">-axis then </w:t>
      </w:r>
      <m:oMath>
        <m:r>
          <w:rPr>
            <w:rFonts w:ascii="Cambria Math" w:eastAsiaTheme="minorEastAsia" w:hAnsi="Cambria Math"/>
            <w:sz w:val="16"/>
            <w:szCs w:val="16"/>
          </w:rPr>
          <m:t>z=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</m:d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cis</m:t>
            </m:r>
          </m:fName>
          <m:e>
            <m:r>
              <w:rPr>
                <w:rFonts w:ascii="Cambria Math" w:eastAsiaTheme="minorEastAsia" w:hAnsi="Cambria Math"/>
                <w:sz w:val="16"/>
                <w:szCs w:val="16"/>
              </w:rPr>
              <m:t>θ</m:t>
            </m:r>
          </m:e>
        </m:func>
      </m:oMath>
      <w:r w:rsidR="004E0664">
        <w:rPr>
          <w:rFonts w:eastAsiaTheme="minorEastAsia"/>
          <w:sz w:val="16"/>
          <w:szCs w:val="16"/>
        </w:rPr>
        <w:t>.</w:t>
      </w:r>
    </w:p>
    <w:p w14:paraId="4F2820EB" w14:textId="5183BB8D" w:rsidR="009D4869" w:rsidRDefault="009D4869" w:rsidP="00CC35D5">
      <w:pPr>
        <w:ind w:left="2694"/>
        <w:rPr>
          <w:rFonts w:eastAsiaTheme="minorEastAsia"/>
          <w:sz w:val="16"/>
          <w:szCs w:val="16"/>
        </w:rPr>
      </w:pPr>
    </w:p>
    <w:p w14:paraId="45BEE471" w14:textId="77777777" w:rsidR="009D4869" w:rsidRDefault="009D4869" w:rsidP="00CC35D5">
      <w:pPr>
        <w:ind w:left="2694"/>
        <w:rPr>
          <w:rFonts w:eastAsiaTheme="minorEastAsia"/>
          <w:sz w:val="16"/>
          <w:szCs w:val="16"/>
        </w:rPr>
      </w:pPr>
    </w:p>
    <w:p w14:paraId="5038CD59" w14:textId="2F29065D" w:rsidR="00223996" w:rsidRDefault="00673190" w:rsidP="00223996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m:oMath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cis</m:t>
            </m:r>
          </m:fName>
          <m:e>
            <m:r>
              <w:rPr>
                <w:rFonts w:ascii="Cambria Math" w:eastAsiaTheme="minorEastAsia" w:hAnsi="Cambria Math"/>
                <w:sz w:val="16"/>
                <w:szCs w:val="16"/>
              </w:rPr>
              <m:t>θ</m:t>
            </m:r>
          </m:e>
        </m:func>
        <m:r>
          <w:rPr>
            <w:rFonts w:ascii="Cambria Math" w:eastAsiaTheme="minorEastAsia" w:hAnsi="Cambria Math"/>
            <w:sz w:val="16"/>
            <w:szCs w:val="16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cos</m:t>
            </m:r>
          </m:fName>
          <m:e>
            <m:r>
              <w:rPr>
                <w:rFonts w:ascii="Cambria Math" w:eastAsiaTheme="minorEastAsia" w:hAnsi="Cambria Math"/>
                <w:sz w:val="16"/>
                <w:szCs w:val="16"/>
              </w:rPr>
              <m:t>θ</m:t>
            </m:r>
          </m:e>
        </m:func>
        <m:r>
          <w:rPr>
            <w:rFonts w:ascii="Cambria Math" w:eastAsiaTheme="minorEastAsia" w:hAnsi="Cambria Math"/>
            <w:sz w:val="16"/>
            <w:szCs w:val="16"/>
          </w:rPr>
          <m:t>+i</m:t>
        </m:r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sin</m:t>
            </m:r>
          </m:fName>
          <m:e>
            <m:r>
              <w:rPr>
                <w:rFonts w:ascii="Cambria Math" w:eastAsiaTheme="minorEastAsia" w:hAnsi="Cambria Math"/>
                <w:sz w:val="16"/>
                <w:szCs w:val="16"/>
              </w:rPr>
              <m:t>θ</m:t>
            </m:r>
          </m:e>
        </m:func>
      </m:oMath>
      <w:r w:rsidR="009B2DA6">
        <w:rPr>
          <w:rFonts w:eastAsiaTheme="minorEastAsia"/>
          <w:sz w:val="16"/>
          <w:szCs w:val="16"/>
        </w:rPr>
        <w:t>.</w:t>
      </w:r>
    </w:p>
    <w:p w14:paraId="53E5DF7F" w14:textId="4103B872" w:rsidR="009B2DA6" w:rsidRDefault="003A0C80" w:rsidP="00223996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θ=</m:t>
        </m:r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arg</m:t>
            </m:r>
          </m:fName>
          <m:e>
            <m: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</m:func>
      </m:oMath>
      <w:r>
        <w:rPr>
          <w:rFonts w:eastAsiaTheme="minorEastAsia"/>
          <w:sz w:val="16"/>
          <w:szCs w:val="16"/>
        </w:rPr>
        <w:t xml:space="preserve"> and </w:t>
      </w:r>
      <m:oMath>
        <m:r>
          <w:rPr>
            <w:rFonts w:ascii="Cambria Math" w:eastAsiaTheme="minorEastAsia" w:hAnsi="Cambria Math"/>
            <w:sz w:val="16"/>
            <w:szCs w:val="16"/>
          </w:rPr>
          <m:t>-π&lt;θ≤π</m:t>
        </m:r>
      </m:oMath>
      <w:r w:rsidR="00391237">
        <w:rPr>
          <w:rFonts w:eastAsiaTheme="minorEastAsia"/>
          <w:sz w:val="16"/>
          <w:szCs w:val="16"/>
        </w:rPr>
        <w:t>.</w:t>
      </w:r>
    </w:p>
    <w:p w14:paraId="663A22C3" w14:textId="7BAABA39" w:rsidR="00332BA1" w:rsidRPr="00E923D8" w:rsidRDefault="00332BA1" w:rsidP="007816B7">
      <w:pPr>
        <w:pStyle w:val="ListParagraph"/>
        <w:numPr>
          <w:ilvl w:val="0"/>
          <w:numId w:val="1"/>
        </w:numPr>
        <w:contextualSpacing w:val="0"/>
        <w:rPr>
          <w:rFonts w:eastAsiaTheme="minorEastAsia"/>
          <w:b/>
          <w:bCs/>
          <w:sz w:val="16"/>
          <w:szCs w:val="16"/>
        </w:rPr>
      </w:pPr>
      <w:r w:rsidRPr="00E923D8">
        <w:rPr>
          <w:rFonts w:eastAsiaTheme="minorEastAsia"/>
          <w:b/>
          <w:bCs/>
          <w:sz w:val="16"/>
          <w:szCs w:val="16"/>
        </w:rPr>
        <w:t>Properties of cis:</w:t>
      </w:r>
    </w:p>
    <w:p w14:paraId="5FB7297F" w14:textId="5511199A" w:rsidR="003B7B07" w:rsidRDefault="00673190" w:rsidP="003B7B07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cis</m:t>
                </m:r>
              </m:fName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θ</m:t>
                </m:r>
              </m:e>
            </m:func>
          </m:e>
        </m:d>
        <m:r>
          <w:rPr>
            <w:rFonts w:ascii="Cambria Math" w:eastAsiaTheme="minorEastAsia" w:hAnsi="Cambria Math"/>
            <w:sz w:val="16"/>
            <w:szCs w:val="16"/>
          </w:rPr>
          <m:t>=1</m:t>
        </m:r>
      </m:oMath>
      <w:r w:rsidR="00D15ED0">
        <w:rPr>
          <w:rFonts w:eastAsiaTheme="minorEastAsia"/>
          <w:sz w:val="16"/>
          <w:szCs w:val="16"/>
        </w:rPr>
        <w:t>.</w:t>
      </w:r>
    </w:p>
    <w:p w14:paraId="0C10196B" w14:textId="61C38B6E" w:rsidR="00D15ED0" w:rsidRDefault="00673190" w:rsidP="003B7B07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m:oMath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cis</m:t>
            </m:r>
          </m:fName>
          <m:e>
            <m:r>
              <w:rPr>
                <w:rFonts w:ascii="Cambria Math" w:eastAsiaTheme="minorEastAsia" w:hAnsi="Cambria Math"/>
                <w:sz w:val="16"/>
                <w:szCs w:val="16"/>
              </w:rPr>
              <m:t>θ</m:t>
            </m:r>
          </m:e>
        </m:func>
        <m:r>
          <w:rPr>
            <w:rFonts w:ascii="Cambria Math" w:eastAsiaTheme="minorEastAsia" w:hAnsi="Cambria Math"/>
            <w:sz w:val="16"/>
            <w:szCs w:val="16"/>
          </w:rPr>
          <m:t>×</m:t>
        </m:r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cis</m:t>
            </m:r>
          </m:fName>
          <m:e>
            <m:r>
              <w:rPr>
                <w:rFonts w:ascii="Cambria Math" w:eastAsiaTheme="minorEastAsia" w:hAnsi="Cambria Math"/>
                <w:sz w:val="16"/>
                <w:szCs w:val="16"/>
              </w:rPr>
              <m:t>ϕ</m:t>
            </m:r>
          </m:e>
        </m:func>
        <m:r>
          <w:rPr>
            <w:rFonts w:ascii="Cambria Math" w:eastAsiaTheme="minorEastAsia" w:hAnsi="Cambria Math"/>
            <w:sz w:val="16"/>
            <w:szCs w:val="16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cis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θ+ϕ</m:t>
                </m:r>
              </m:e>
            </m:d>
          </m:e>
        </m:func>
      </m:oMath>
      <w:r w:rsidR="00140456">
        <w:rPr>
          <w:rFonts w:eastAsiaTheme="minorEastAsia"/>
          <w:sz w:val="16"/>
          <w:szCs w:val="16"/>
        </w:rPr>
        <w:t>.</w:t>
      </w:r>
    </w:p>
    <w:p w14:paraId="4FF57008" w14:textId="5DE409F3" w:rsidR="00E923D8" w:rsidRDefault="00673190" w:rsidP="003B7B07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func>
              <m:func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cis</m:t>
                </m:r>
              </m:fName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θ</m:t>
                </m:r>
              </m:e>
            </m:func>
          </m:num>
          <m:den>
            <m:func>
              <m:func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cis</m:t>
                </m:r>
              </m:fName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ϕ</m:t>
                </m:r>
              </m:e>
            </m:func>
          </m:den>
        </m:f>
        <m:r>
          <w:rPr>
            <w:rFonts w:ascii="Cambria Math" w:eastAsiaTheme="minorEastAsia" w:hAnsi="Cambria Math"/>
            <w:sz w:val="16"/>
            <w:szCs w:val="16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cis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θ-ϕ</m:t>
                </m:r>
              </m:e>
            </m:d>
          </m:e>
        </m:func>
      </m:oMath>
      <w:r w:rsidR="00C75AE8">
        <w:rPr>
          <w:rFonts w:eastAsiaTheme="minorEastAsia"/>
          <w:sz w:val="16"/>
          <w:szCs w:val="16"/>
        </w:rPr>
        <w:t>.</w:t>
      </w:r>
    </w:p>
    <w:p w14:paraId="105EA67E" w14:textId="54BB312A" w:rsidR="00C75AE8" w:rsidRDefault="00673190" w:rsidP="003B7B07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m:oMath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cis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θ+k2π</m:t>
                </m:r>
              </m:e>
            </m:d>
          </m:e>
        </m:func>
        <m:r>
          <w:rPr>
            <w:rFonts w:ascii="Cambria Math" w:eastAsiaTheme="minorEastAsia" w:hAnsi="Cambria Math"/>
            <w:sz w:val="16"/>
            <w:szCs w:val="16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cis</m:t>
            </m:r>
          </m:fName>
          <m:e>
            <m:r>
              <w:rPr>
                <w:rFonts w:ascii="Cambria Math" w:eastAsiaTheme="minorEastAsia" w:hAnsi="Cambria Math"/>
                <w:sz w:val="16"/>
                <w:szCs w:val="16"/>
              </w:rPr>
              <m:t>θ</m:t>
            </m:r>
          </m:e>
        </m:func>
      </m:oMath>
      <w:r w:rsidR="00DA3393">
        <w:rPr>
          <w:rFonts w:eastAsiaTheme="minorEastAsia"/>
          <w:sz w:val="16"/>
          <w:szCs w:val="16"/>
        </w:rPr>
        <w:t xml:space="preserve"> for all integers </w:t>
      </w:r>
      <m:oMath>
        <m:r>
          <w:rPr>
            <w:rFonts w:ascii="Cambria Math" w:eastAsiaTheme="minorEastAsia" w:hAnsi="Cambria Math"/>
            <w:sz w:val="16"/>
            <w:szCs w:val="16"/>
          </w:rPr>
          <m:t>k</m:t>
        </m:r>
      </m:oMath>
      <w:r w:rsidR="00DA3393">
        <w:rPr>
          <w:rFonts w:eastAsiaTheme="minorEastAsia"/>
          <w:sz w:val="16"/>
          <w:szCs w:val="16"/>
        </w:rPr>
        <w:t>.</w:t>
      </w:r>
    </w:p>
    <w:p w14:paraId="1DE285E8" w14:textId="63C74FCF" w:rsidR="0014782C" w:rsidRPr="00FD5B9A" w:rsidRDefault="0014782C" w:rsidP="007816B7">
      <w:pPr>
        <w:pStyle w:val="ListParagraph"/>
        <w:numPr>
          <w:ilvl w:val="0"/>
          <w:numId w:val="1"/>
        </w:numPr>
        <w:contextualSpacing w:val="0"/>
        <w:rPr>
          <w:rFonts w:eastAsiaTheme="minorEastAsia"/>
          <w:b/>
          <w:bCs/>
          <w:sz w:val="16"/>
          <w:szCs w:val="16"/>
        </w:rPr>
      </w:pPr>
      <w:r w:rsidRPr="00FD5B9A">
        <w:rPr>
          <w:rFonts w:eastAsiaTheme="minorEastAsia"/>
          <w:b/>
          <w:bCs/>
          <w:sz w:val="16"/>
          <w:szCs w:val="16"/>
        </w:rPr>
        <w:t>De Moivre’s theorem:</w:t>
      </w:r>
    </w:p>
    <w:p w14:paraId="704D9F86" w14:textId="097B0D26" w:rsidR="00FD5B9A" w:rsidRDefault="00673190" w:rsidP="00FD5B9A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z</m:t>
                    </m:r>
                  </m:e>
                </m:d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ci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θ</m:t>
                    </m:r>
                  </m:e>
                </m:func>
              </m:e>
            </m:d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n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z</m:t>
                </m:r>
              </m:e>
            </m:d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n</m:t>
            </m:r>
          </m:sup>
        </m:sSup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cis</m:t>
            </m:r>
          </m:fName>
          <m:e>
            <m:r>
              <w:rPr>
                <w:rFonts w:ascii="Cambria Math" w:eastAsiaTheme="minorEastAsia" w:hAnsi="Cambria Math"/>
                <w:sz w:val="16"/>
                <w:szCs w:val="16"/>
              </w:rPr>
              <m:t>nθ</m:t>
            </m:r>
          </m:e>
        </m:func>
      </m:oMath>
      <w:r w:rsidR="00772EB8">
        <w:rPr>
          <w:rFonts w:eastAsiaTheme="minorEastAsia"/>
          <w:sz w:val="16"/>
          <w:szCs w:val="16"/>
        </w:rPr>
        <w:t xml:space="preserve"> for all rational </w:t>
      </w:r>
      <m:oMath>
        <m:r>
          <w:rPr>
            <w:rFonts w:ascii="Cambria Math" w:eastAsiaTheme="minorEastAsia" w:hAnsi="Cambria Math"/>
            <w:sz w:val="16"/>
            <w:szCs w:val="16"/>
          </w:rPr>
          <m:t>n</m:t>
        </m:r>
      </m:oMath>
      <w:r w:rsidR="00C728C0">
        <w:rPr>
          <w:rFonts w:eastAsiaTheme="minorEastAsia"/>
          <w:sz w:val="16"/>
          <w:szCs w:val="16"/>
        </w:rPr>
        <w:t>.</w:t>
      </w:r>
    </w:p>
    <w:p w14:paraId="0BA578A8" w14:textId="77777777" w:rsidR="008648A7" w:rsidRDefault="0014782C" w:rsidP="007816B7">
      <w:pPr>
        <w:pStyle w:val="ListParagraph"/>
        <w:numPr>
          <w:ilvl w:val="0"/>
          <w:numId w:val="1"/>
        </w:numPr>
        <w:contextualSpacing w:val="0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If </w:t>
      </w:r>
      <m:oMath>
        <m:r>
          <w:rPr>
            <w:rFonts w:ascii="Cambria Math" w:eastAsiaTheme="minorEastAsia" w:hAnsi="Cambria Math"/>
            <w:sz w:val="16"/>
            <w:szCs w:val="16"/>
          </w:rPr>
          <m:t>z=</m:t>
        </m:r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cis</m:t>
            </m:r>
          </m:fName>
          <m:e>
            <m:r>
              <w:rPr>
                <w:rFonts w:ascii="Cambria Math" w:eastAsiaTheme="minorEastAsia" w:hAnsi="Cambria Math"/>
                <w:sz w:val="16"/>
                <w:szCs w:val="16"/>
              </w:rPr>
              <m:t>θ</m:t>
            </m:r>
          </m:e>
        </m:func>
      </m:oMath>
      <w:r w:rsidR="00403E30">
        <w:rPr>
          <w:rFonts w:eastAsiaTheme="minorEastAsia"/>
          <w:sz w:val="16"/>
          <w:szCs w:val="16"/>
        </w:rPr>
        <w:t xml:space="preserve"> then</w:t>
      </w:r>
    </w:p>
    <w:p w14:paraId="156F4E60" w14:textId="10042FAB" w:rsidR="0014782C" w:rsidRDefault="00673190" w:rsidP="008648A7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n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n</m:t>
                </m:r>
              </m:sup>
            </m:sSup>
          </m:den>
        </m:f>
        <m:r>
          <w:rPr>
            <w:rFonts w:ascii="Cambria Math" w:eastAsiaTheme="minorEastAsia" w:hAnsi="Cambria Math"/>
            <w:sz w:val="16"/>
            <w:szCs w:val="16"/>
          </w:rPr>
          <m:t>=2</m:t>
        </m:r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cos</m:t>
            </m:r>
          </m:fName>
          <m:e>
            <m:r>
              <w:rPr>
                <w:rFonts w:ascii="Cambria Math" w:eastAsiaTheme="minorEastAsia" w:hAnsi="Cambria Math"/>
                <w:sz w:val="16"/>
                <w:szCs w:val="16"/>
              </w:rPr>
              <m:t>nθ</m:t>
            </m:r>
          </m:e>
        </m:func>
      </m:oMath>
      <w:r w:rsidR="00741EE4">
        <w:rPr>
          <w:rFonts w:eastAsiaTheme="minorEastAsia"/>
          <w:sz w:val="16"/>
          <w:szCs w:val="16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n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n</m:t>
                </m:r>
              </m:sup>
            </m:sSup>
          </m:den>
        </m:f>
        <m:r>
          <w:rPr>
            <w:rFonts w:ascii="Cambria Math" w:eastAsiaTheme="minorEastAsia" w:hAnsi="Cambria Math"/>
            <w:sz w:val="16"/>
            <w:szCs w:val="16"/>
          </w:rPr>
          <m:t>=2i</m:t>
        </m:r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sin</m:t>
            </m:r>
          </m:fName>
          <m:e>
            <m:r>
              <w:rPr>
                <w:rFonts w:ascii="Cambria Math" w:eastAsiaTheme="minorEastAsia" w:hAnsi="Cambria Math"/>
                <w:sz w:val="16"/>
                <w:szCs w:val="16"/>
              </w:rPr>
              <m:t>nθ</m:t>
            </m:r>
          </m:e>
        </m:func>
      </m:oMath>
      <w:r w:rsidR="00C067FF">
        <w:rPr>
          <w:rFonts w:eastAsiaTheme="minorEastAsia"/>
          <w:sz w:val="16"/>
          <w:szCs w:val="16"/>
        </w:rPr>
        <w:t>.</w:t>
      </w:r>
    </w:p>
    <w:p w14:paraId="4772112D" w14:textId="28370AA0" w:rsidR="00311D27" w:rsidRPr="00C728C0" w:rsidRDefault="00C728C0" w:rsidP="00311D27">
      <w:pPr>
        <w:pStyle w:val="ListParagraph"/>
        <w:numPr>
          <w:ilvl w:val="0"/>
          <w:numId w:val="1"/>
        </w:numPr>
        <w:contextualSpacing w:val="0"/>
        <w:rPr>
          <w:rFonts w:eastAsiaTheme="minorEastAsia"/>
          <w:b/>
          <w:bCs/>
          <w:sz w:val="16"/>
          <w:szCs w:val="16"/>
        </w:rPr>
      </w:pPr>
      <m:oMath>
        <m:r>
          <m:rPr>
            <m:sty m:val="bi"/>
          </m:rPr>
          <w:rPr>
            <w:rFonts w:ascii="Cambria Math" w:eastAsiaTheme="minorEastAsia" w:hAnsi="Cambria Math"/>
            <w:sz w:val="16"/>
            <w:szCs w:val="16"/>
          </w:rPr>
          <m:t>n</m:t>
        </m:r>
      </m:oMath>
      <w:r w:rsidR="00311D27" w:rsidRPr="00C728C0">
        <w:rPr>
          <w:rFonts w:eastAsiaTheme="minorEastAsia"/>
          <w:b/>
          <w:bCs/>
          <w:sz w:val="16"/>
          <w:szCs w:val="16"/>
          <w:vertAlign w:val="superscript"/>
        </w:rPr>
        <w:t>th</w:t>
      </w:r>
      <w:r w:rsidR="00311D27" w:rsidRPr="00C728C0">
        <w:rPr>
          <w:rFonts w:eastAsiaTheme="minorEastAsia"/>
          <w:b/>
          <w:bCs/>
          <w:sz w:val="16"/>
          <w:szCs w:val="16"/>
        </w:rPr>
        <w:t xml:space="preserve"> roots:</w:t>
      </w:r>
    </w:p>
    <w:p w14:paraId="77E78F4A" w14:textId="43CB2D45" w:rsidR="001938A2" w:rsidRPr="00563741" w:rsidRDefault="001938A2" w:rsidP="001938A2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he </w:t>
      </w:r>
      <m:oMath>
        <m:r>
          <w:rPr>
            <w:rFonts w:ascii="Cambria Math" w:eastAsiaTheme="minorEastAsia" w:hAnsi="Cambria Math"/>
            <w:sz w:val="16"/>
            <w:szCs w:val="16"/>
          </w:rPr>
          <m:t>n</m:t>
        </m:r>
      </m:oMath>
      <w:r w:rsidRPr="001938A2">
        <w:rPr>
          <w:rFonts w:eastAsiaTheme="minorEastAsia"/>
          <w:sz w:val="16"/>
          <w:szCs w:val="16"/>
          <w:vertAlign w:val="superscript"/>
        </w:rPr>
        <w:t>th</w:t>
      </w:r>
      <w:r>
        <w:rPr>
          <w:rFonts w:eastAsiaTheme="minorEastAsia"/>
          <w:sz w:val="16"/>
          <w:szCs w:val="16"/>
        </w:rPr>
        <w:t xml:space="preserve"> roots of the complex number </w:t>
      </w:r>
      <m:oMath>
        <m:r>
          <w:rPr>
            <w:rFonts w:ascii="Cambria Math" w:eastAsiaTheme="minorEastAsia" w:hAnsi="Cambria Math"/>
            <w:sz w:val="16"/>
            <w:szCs w:val="16"/>
          </w:rPr>
          <m:t>β</m:t>
        </m:r>
      </m:oMath>
      <w:r>
        <w:rPr>
          <w:rFonts w:eastAsiaTheme="minorEastAsia"/>
          <w:sz w:val="16"/>
          <w:szCs w:val="16"/>
        </w:rPr>
        <w:t xml:space="preserve"> are the </w:t>
      </w:r>
      <m:oMath>
        <m:r>
          <w:rPr>
            <w:rFonts w:ascii="Cambria Math" w:eastAsiaTheme="minorEastAsia" w:hAnsi="Cambria Math"/>
            <w:sz w:val="16"/>
            <w:szCs w:val="16"/>
          </w:rPr>
          <m:t>n</m:t>
        </m:r>
      </m:oMath>
      <w:r>
        <w:rPr>
          <w:rFonts w:eastAsiaTheme="minorEastAsia"/>
          <w:sz w:val="16"/>
          <w:szCs w:val="16"/>
        </w:rPr>
        <w:t xml:space="preserve"> solutions of </w:t>
      </w:r>
      <w:r w:rsidR="00B76148">
        <w:rPr>
          <w:rFonts w:eastAsiaTheme="minorEastAsia"/>
          <w:sz w:val="16"/>
          <w:szCs w:val="16"/>
        </w:rPr>
        <w:t xml:space="preserve">the equation </w:t>
      </w:r>
      <m:oMath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n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=β</m:t>
        </m:r>
      </m:oMath>
      <w:r w:rsidR="00B76148">
        <w:rPr>
          <w:rFonts w:eastAsiaTheme="minorEastAsia"/>
          <w:sz w:val="16"/>
          <w:szCs w:val="16"/>
        </w:rPr>
        <w:t>.</w:t>
      </w:r>
    </w:p>
    <w:p w14:paraId="013BE667" w14:textId="166CC539" w:rsidR="00311D27" w:rsidRPr="00C728C0" w:rsidRDefault="00C728C0" w:rsidP="00311D27">
      <w:pPr>
        <w:pStyle w:val="ListParagraph"/>
        <w:numPr>
          <w:ilvl w:val="0"/>
          <w:numId w:val="1"/>
        </w:numPr>
        <w:contextualSpacing w:val="0"/>
        <w:rPr>
          <w:rFonts w:eastAsiaTheme="minorEastAsia"/>
          <w:b/>
          <w:bCs/>
          <w:sz w:val="16"/>
          <w:szCs w:val="16"/>
        </w:rPr>
      </w:pPr>
      <m:oMath>
        <m:r>
          <m:rPr>
            <m:sty m:val="bi"/>
          </m:rPr>
          <w:rPr>
            <w:rFonts w:ascii="Cambria Math" w:eastAsiaTheme="minorEastAsia" w:hAnsi="Cambria Math"/>
            <w:sz w:val="16"/>
            <w:szCs w:val="16"/>
          </w:rPr>
          <m:t>n</m:t>
        </m:r>
      </m:oMath>
      <w:r w:rsidR="00311D27" w:rsidRPr="00C728C0">
        <w:rPr>
          <w:rFonts w:eastAsiaTheme="minorEastAsia"/>
          <w:b/>
          <w:bCs/>
          <w:sz w:val="16"/>
          <w:szCs w:val="16"/>
          <w:vertAlign w:val="superscript"/>
        </w:rPr>
        <w:t>th</w:t>
      </w:r>
      <w:r w:rsidR="00311D27" w:rsidRPr="00C728C0">
        <w:rPr>
          <w:rFonts w:eastAsiaTheme="minorEastAsia"/>
          <w:b/>
          <w:bCs/>
          <w:sz w:val="16"/>
          <w:szCs w:val="16"/>
        </w:rPr>
        <w:t xml:space="preserve"> roots of unity:</w:t>
      </w:r>
    </w:p>
    <w:p w14:paraId="4719718F" w14:textId="211C5393" w:rsidR="00B76148" w:rsidRPr="00563741" w:rsidRDefault="00B76148" w:rsidP="00B76148">
      <w:pPr>
        <w:pStyle w:val="ListParagraph"/>
        <w:numPr>
          <w:ilvl w:val="1"/>
          <w:numId w:val="1"/>
        </w:numPr>
        <w:contextualSpacing w:val="0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he </w:t>
      </w:r>
      <m:oMath>
        <m:r>
          <w:rPr>
            <w:rFonts w:ascii="Cambria Math" w:eastAsiaTheme="minorEastAsia" w:hAnsi="Cambria Math"/>
            <w:sz w:val="16"/>
            <w:szCs w:val="16"/>
          </w:rPr>
          <m:t>n</m:t>
        </m:r>
      </m:oMath>
      <w:r w:rsidRPr="001938A2">
        <w:rPr>
          <w:rFonts w:eastAsiaTheme="minorEastAsia"/>
          <w:sz w:val="16"/>
          <w:szCs w:val="16"/>
          <w:vertAlign w:val="superscript"/>
        </w:rPr>
        <w:t>th</w:t>
      </w:r>
      <w:r>
        <w:rPr>
          <w:rFonts w:eastAsiaTheme="minorEastAsia"/>
          <w:sz w:val="16"/>
          <w:szCs w:val="16"/>
        </w:rPr>
        <w:t xml:space="preserve"> roots of unity are the solutions of</w:t>
      </w:r>
      <w:r w:rsidR="00BB062C">
        <w:rPr>
          <w:rFonts w:eastAsiaTheme="minorEastAsia"/>
          <w:sz w:val="16"/>
          <w:szCs w:val="16"/>
        </w:rPr>
        <w:t xml:space="preserve"> the equation</w:t>
      </w:r>
      <w:r>
        <w:rPr>
          <w:rFonts w:eastAsiaTheme="minorEastAsia"/>
          <w:sz w:val="16"/>
          <w:szCs w:val="16"/>
        </w:rPr>
        <w:t xml:space="preserve"> </w:t>
      </w:r>
      <m:oMath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z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n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=1</m:t>
        </m:r>
      </m:oMath>
      <w:r w:rsidR="00D43791">
        <w:rPr>
          <w:rFonts w:eastAsiaTheme="minorEastAsia"/>
          <w:sz w:val="16"/>
          <w:szCs w:val="16"/>
        </w:rPr>
        <w:t xml:space="preserve">, </w:t>
      </w:r>
      <w:r w:rsidR="0000024A">
        <w:rPr>
          <w:rFonts w:eastAsiaTheme="minorEastAsia"/>
          <w:sz w:val="16"/>
          <w:szCs w:val="16"/>
        </w:rPr>
        <w:t xml:space="preserve">and these are </w:t>
      </w:r>
      <m:oMath>
        <m:r>
          <w:rPr>
            <w:rFonts w:ascii="Cambria Math" w:eastAsiaTheme="minorEastAsia" w:hAnsi="Cambria Math"/>
            <w:sz w:val="16"/>
            <w:szCs w:val="16"/>
          </w:rPr>
          <m:t>z=1,w,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w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,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w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3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,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w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4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,…,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w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n-1</m:t>
            </m:r>
          </m:sup>
        </m:sSup>
      </m:oMath>
      <w:r w:rsidR="00335220">
        <w:rPr>
          <w:rFonts w:eastAsiaTheme="minorEastAsia"/>
          <w:sz w:val="16"/>
          <w:szCs w:val="16"/>
        </w:rPr>
        <w:t xml:space="preserve"> where </w:t>
      </w:r>
      <m:oMath>
        <m:r>
          <w:rPr>
            <w:rFonts w:ascii="Cambria Math" w:eastAsiaTheme="minorEastAsia" w:hAnsi="Cambria Math"/>
            <w:sz w:val="16"/>
            <w:szCs w:val="16"/>
          </w:rPr>
          <m:t>w=</m:t>
        </m:r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cis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2π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n</m:t>
                    </m:r>
                  </m:den>
                </m:f>
              </m:e>
            </m:d>
          </m:e>
        </m:func>
      </m:oMath>
      <w:r w:rsidR="00335220">
        <w:rPr>
          <w:rFonts w:eastAsiaTheme="minorEastAsia"/>
          <w:sz w:val="16"/>
          <w:szCs w:val="16"/>
        </w:rPr>
        <w:t>.</w:t>
      </w:r>
    </w:p>
    <w:sectPr w:rsidR="00B76148" w:rsidRPr="00563741" w:rsidSect="009C69F2">
      <w:type w:val="continuous"/>
      <w:pgSz w:w="11906" w:h="16838"/>
      <w:pgMar w:top="1134" w:right="1134" w:bottom="1134" w:left="1134" w:header="709" w:footer="709" w:gutter="0"/>
      <w:cols w:num="2" w:space="709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25274E"/>
    <w:multiLevelType w:val="hybridMultilevel"/>
    <w:tmpl w:val="E00A9C22"/>
    <w:lvl w:ilvl="0" w:tplc="696004EC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7E3EA256">
      <w:start w:val="1"/>
      <w:numFmt w:val="bullet"/>
      <w:lvlText w:val=""/>
      <w:lvlJc w:val="left"/>
      <w:pPr>
        <w:ind w:left="720" w:hanging="363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67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NjcyMDUyNrYwMzNT0lEKTi0uzszPAykwNKkFAMqnvpAtAAAA"/>
  </w:docVars>
  <w:rsids>
    <w:rsidRoot w:val="00D26025"/>
    <w:rsid w:val="0000024A"/>
    <w:rsid w:val="000034D0"/>
    <w:rsid w:val="000037E9"/>
    <w:rsid w:val="00013872"/>
    <w:rsid w:val="00015BCF"/>
    <w:rsid w:val="000203CA"/>
    <w:rsid w:val="00020462"/>
    <w:rsid w:val="000214A4"/>
    <w:rsid w:val="00022E7C"/>
    <w:rsid w:val="000232DD"/>
    <w:rsid w:val="00024699"/>
    <w:rsid w:val="000324D0"/>
    <w:rsid w:val="00050408"/>
    <w:rsid w:val="00051694"/>
    <w:rsid w:val="00051E13"/>
    <w:rsid w:val="000602B3"/>
    <w:rsid w:val="00062CF9"/>
    <w:rsid w:val="00066E14"/>
    <w:rsid w:val="00072927"/>
    <w:rsid w:val="000813B4"/>
    <w:rsid w:val="00082DE7"/>
    <w:rsid w:val="00085458"/>
    <w:rsid w:val="000A339D"/>
    <w:rsid w:val="000A5D99"/>
    <w:rsid w:val="000A665F"/>
    <w:rsid w:val="000B0002"/>
    <w:rsid w:val="000C6031"/>
    <w:rsid w:val="000C7135"/>
    <w:rsid w:val="000E15ED"/>
    <w:rsid w:val="00103681"/>
    <w:rsid w:val="001072ED"/>
    <w:rsid w:val="00110E5F"/>
    <w:rsid w:val="00115264"/>
    <w:rsid w:val="00120048"/>
    <w:rsid w:val="00126942"/>
    <w:rsid w:val="001303F0"/>
    <w:rsid w:val="00140456"/>
    <w:rsid w:val="001408BD"/>
    <w:rsid w:val="0014782C"/>
    <w:rsid w:val="00152B64"/>
    <w:rsid w:val="00161276"/>
    <w:rsid w:val="00171884"/>
    <w:rsid w:val="00171BA5"/>
    <w:rsid w:val="00190DA1"/>
    <w:rsid w:val="001938A2"/>
    <w:rsid w:val="00194632"/>
    <w:rsid w:val="00196CB7"/>
    <w:rsid w:val="00197F45"/>
    <w:rsid w:val="001A0D2B"/>
    <w:rsid w:val="001A2CB5"/>
    <w:rsid w:val="001A6740"/>
    <w:rsid w:val="001B51FA"/>
    <w:rsid w:val="001C568C"/>
    <w:rsid w:val="001C6BD5"/>
    <w:rsid w:val="001D63C6"/>
    <w:rsid w:val="001E53A6"/>
    <w:rsid w:val="001E5DB0"/>
    <w:rsid w:val="001E7D11"/>
    <w:rsid w:val="001F4230"/>
    <w:rsid w:val="001F5659"/>
    <w:rsid w:val="00204287"/>
    <w:rsid w:val="00204FBC"/>
    <w:rsid w:val="00212DF5"/>
    <w:rsid w:val="002235BC"/>
    <w:rsid w:val="00223996"/>
    <w:rsid w:val="002240CB"/>
    <w:rsid w:val="00226DEC"/>
    <w:rsid w:val="00236AD3"/>
    <w:rsid w:val="00237584"/>
    <w:rsid w:val="00241241"/>
    <w:rsid w:val="00245E69"/>
    <w:rsid w:val="002463E7"/>
    <w:rsid w:val="00254422"/>
    <w:rsid w:val="00257384"/>
    <w:rsid w:val="0026129A"/>
    <w:rsid w:val="002654D7"/>
    <w:rsid w:val="00274ADD"/>
    <w:rsid w:val="00277269"/>
    <w:rsid w:val="0028031E"/>
    <w:rsid w:val="00281244"/>
    <w:rsid w:val="00282A56"/>
    <w:rsid w:val="00293AF5"/>
    <w:rsid w:val="00294495"/>
    <w:rsid w:val="002945D4"/>
    <w:rsid w:val="00294B91"/>
    <w:rsid w:val="002A007B"/>
    <w:rsid w:val="002B4D02"/>
    <w:rsid w:val="002D16C3"/>
    <w:rsid w:val="002E1247"/>
    <w:rsid w:val="002E2932"/>
    <w:rsid w:val="00300FE1"/>
    <w:rsid w:val="00306724"/>
    <w:rsid w:val="00310144"/>
    <w:rsid w:val="00311D27"/>
    <w:rsid w:val="00314447"/>
    <w:rsid w:val="0031481A"/>
    <w:rsid w:val="00314D29"/>
    <w:rsid w:val="003201F9"/>
    <w:rsid w:val="00332BA1"/>
    <w:rsid w:val="00335220"/>
    <w:rsid w:val="003356D7"/>
    <w:rsid w:val="00337AA2"/>
    <w:rsid w:val="003453D1"/>
    <w:rsid w:val="00345B74"/>
    <w:rsid w:val="0034767F"/>
    <w:rsid w:val="003520C2"/>
    <w:rsid w:val="0035722D"/>
    <w:rsid w:val="00363796"/>
    <w:rsid w:val="003708D7"/>
    <w:rsid w:val="0037285A"/>
    <w:rsid w:val="00381C09"/>
    <w:rsid w:val="00391237"/>
    <w:rsid w:val="003953BA"/>
    <w:rsid w:val="003A0C80"/>
    <w:rsid w:val="003A51C3"/>
    <w:rsid w:val="003A5C15"/>
    <w:rsid w:val="003A6222"/>
    <w:rsid w:val="003A6B75"/>
    <w:rsid w:val="003A7010"/>
    <w:rsid w:val="003B4788"/>
    <w:rsid w:val="003B7B07"/>
    <w:rsid w:val="003C0E10"/>
    <w:rsid w:val="003C54B6"/>
    <w:rsid w:val="003C6574"/>
    <w:rsid w:val="003D7331"/>
    <w:rsid w:val="003E03E5"/>
    <w:rsid w:val="003E08CB"/>
    <w:rsid w:val="003E11A6"/>
    <w:rsid w:val="003E1369"/>
    <w:rsid w:val="003F660F"/>
    <w:rsid w:val="00403E30"/>
    <w:rsid w:val="00406F87"/>
    <w:rsid w:val="00417D3E"/>
    <w:rsid w:val="00423D43"/>
    <w:rsid w:val="00424CBB"/>
    <w:rsid w:val="00430AA5"/>
    <w:rsid w:val="00452454"/>
    <w:rsid w:val="00456499"/>
    <w:rsid w:val="00460B0A"/>
    <w:rsid w:val="00472141"/>
    <w:rsid w:val="004772CB"/>
    <w:rsid w:val="00490CC1"/>
    <w:rsid w:val="00496064"/>
    <w:rsid w:val="004A26B5"/>
    <w:rsid w:val="004B12ED"/>
    <w:rsid w:val="004D45F5"/>
    <w:rsid w:val="004E0664"/>
    <w:rsid w:val="004E3F4A"/>
    <w:rsid w:val="004F088D"/>
    <w:rsid w:val="004F3528"/>
    <w:rsid w:val="005005BF"/>
    <w:rsid w:val="005045AC"/>
    <w:rsid w:val="005065F1"/>
    <w:rsid w:val="00507AD5"/>
    <w:rsid w:val="00507E98"/>
    <w:rsid w:val="005126EF"/>
    <w:rsid w:val="00514157"/>
    <w:rsid w:val="00517F25"/>
    <w:rsid w:val="005227FF"/>
    <w:rsid w:val="00522A3B"/>
    <w:rsid w:val="00527209"/>
    <w:rsid w:val="00536AAA"/>
    <w:rsid w:val="005435B7"/>
    <w:rsid w:val="00563741"/>
    <w:rsid w:val="00564C9D"/>
    <w:rsid w:val="00565204"/>
    <w:rsid w:val="00566571"/>
    <w:rsid w:val="00566FB5"/>
    <w:rsid w:val="005678F5"/>
    <w:rsid w:val="0057312D"/>
    <w:rsid w:val="00573B73"/>
    <w:rsid w:val="0057616C"/>
    <w:rsid w:val="00581A94"/>
    <w:rsid w:val="00587384"/>
    <w:rsid w:val="005905AA"/>
    <w:rsid w:val="005932D5"/>
    <w:rsid w:val="005A1BA2"/>
    <w:rsid w:val="005B1FF0"/>
    <w:rsid w:val="005C7ACD"/>
    <w:rsid w:val="005D0903"/>
    <w:rsid w:val="005D0961"/>
    <w:rsid w:val="005D1A5B"/>
    <w:rsid w:val="005D3DD5"/>
    <w:rsid w:val="005D51B3"/>
    <w:rsid w:val="005E08B0"/>
    <w:rsid w:val="005E2289"/>
    <w:rsid w:val="005F3268"/>
    <w:rsid w:val="005F75A8"/>
    <w:rsid w:val="00601DE0"/>
    <w:rsid w:val="00605232"/>
    <w:rsid w:val="0060575A"/>
    <w:rsid w:val="00605B94"/>
    <w:rsid w:val="00623032"/>
    <w:rsid w:val="006269B2"/>
    <w:rsid w:val="006321A8"/>
    <w:rsid w:val="006356CD"/>
    <w:rsid w:val="006435E3"/>
    <w:rsid w:val="00653E07"/>
    <w:rsid w:val="0065401F"/>
    <w:rsid w:val="00655C80"/>
    <w:rsid w:val="00667326"/>
    <w:rsid w:val="0066775A"/>
    <w:rsid w:val="00673190"/>
    <w:rsid w:val="0067580E"/>
    <w:rsid w:val="00676B07"/>
    <w:rsid w:val="00677811"/>
    <w:rsid w:val="006823D7"/>
    <w:rsid w:val="006908BD"/>
    <w:rsid w:val="00692671"/>
    <w:rsid w:val="006A5FD6"/>
    <w:rsid w:val="006B658D"/>
    <w:rsid w:val="006C5411"/>
    <w:rsid w:val="006D2314"/>
    <w:rsid w:val="006E76F1"/>
    <w:rsid w:val="006E7791"/>
    <w:rsid w:val="00702B6F"/>
    <w:rsid w:val="00711964"/>
    <w:rsid w:val="0073442D"/>
    <w:rsid w:val="00735D76"/>
    <w:rsid w:val="00737F26"/>
    <w:rsid w:val="00741EE4"/>
    <w:rsid w:val="00752CA5"/>
    <w:rsid w:val="00753A6A"/>
    <w:rsid w:val="00755241"/>
    <w:rsid w:val="00763C7C"/>
    <w:rsid w:val="007647F6"/>
    <w:rsid w:val="00766B40"/>
    <w:rsid w:val="00771D82"/>
    <w:rsid w:val="00772EB8"/>
    <w:rsid w:val="00773195"/>
    <w:rsid w:val="007816B7"/>
    <w:rsid w:val="00783096"/>
    <w:rsid w:val="00787BA7"/>
    <w:rsid w:val="0079106B"/>
    <w:rsid w:val="007A028F"/>
    <w:rsid w:val="007B066A"/>
    <w:rsid w:val="007D069B"/>
    <w:rsid w:val="007F0C47"/>
    <w:rsid w:val="007F32D3"/>
    <w:rsid w:val="007F3895"/>
    <w:rsid w:val="007F4248"/>
    <w:rsid w:val="007F531B"/>
    <w:rsid w:val="007F5ADB"/>
    <w:rsid w:val="00800BBC"/>
    <w:rsid w:val="0080388F"/>
    <w:rsid w:val="008305E4"/>
    <w:rsid w:val="00832615"/>
    <w:rsid w:val="0084513D"/>
    <w:rsid w:val="0085094D"/>
    <w:rsid w:val="00853CC0"/>
    <w:rsid w:val="00857B88"/>
    <w:rsid w:val="00860BE2"/>
    <w:rsid w:val="008648A7"/>
    <w:rsid w:val="00864C38"/>
    <w:rsid w:val="00865B8A"/>
    <w:rsid w:val="008708D5"/>
    <w:rsid w:val="00880022"/>
    <w:rsid w:val="00881B7D"/>
    <w:rsid w:val="008828A1"/>
    <w:rsid w:val="00884D49"/>
    <w:rsid w:val="00886AAD"/>
    <w:rsid w:val="00896376"/>
    <w:rsid w:val="008963BF"/>
    <w:rsid w:val="008A0432"/>
    <w:rsid w:val="008A193C"/>
    <w:rsid w:val="008A3B6D"/>
    <w:rsid w:val="008A6087"/>
    <w:rsid w:val="008B22B3"/>
    <w:rsid w:val="008B411A"/>
    <w:rsid w:val="008C6ADC"/>
    <w:rsid w:val="008D1467"/>
    <w:rsid w:val="008E5BB3"/>
    <w:rsid w:val="008F6FBE"/>
    <w:rsid w:val="00907F4C"/>
    <w:rsid w:val="0091240B"/>
    <w:rsid w:val="009174C5"/>
    <w:rsid w:val="00922D72"/>
    <w:rsid w:val="00943371"/>
    <w:rsid w:val="009547B3"/>
    <w:rsid w:val="0096193D"/>
    <w:rsid w:val="009621DB"/>
    <w:rsid w:val="00962928"/>
    <w:rsid w:val="00963092"/>
    <w:rsid w:val="00980B21"/>
    <w:rsid w:val="00981017"/>
    <w:rsid w:val="00986B78"/>
    <w:rsid w:val="009B2B70"/>
    <w:rsid w:val="009B2DA6"/>
    <w:rsid w:val="009B6CBE"/>
    <w:rsid w:val="009B759E"/>
    <w:rsid w:val="009C4390"/>
    <w:rsid w:val="009C69F2"/>
    <w:rsid w:val="009C793E"/>
    <w:rsid w:val="009D34DA"/>
    <w:rsid w:val="009D4869"/>
    <w:rsid w:val="009E3C2A"/>
    <w:rsid w:val="009E3C61"/>
    <w:rsid w:val="009E75B8"/>
    <w:rsid w:val="009F2169"/>
    <w:rsid w:val="009F2AD6"/>
    <w:rsid w:val="009F4510"/>
    <w:rsid w:val="009F5B6A"/>
    <w:rsid w:val="00A025B5"/>
    <w:rsid w:val="00A1761F"/>
    <w:rsid w:val="00A22BB3"/>
    <w:rsid w:val="00A23D2E"/>
    <w:rsid w:val="00A322C0"/>
    <w:rsid w:val="00A33482"/>
    <w:rsid w:val="00A44DF5"/>
    <w:rsid w:val="00A54D96"/>
    <w:rsid w:val="00A62740"/>
    <w:rsid w:val="00A834B9"/>
    <w:rsid w:val="00A9428B"/>
    <w:rsid w:val="00A96DBF"/>
    <w:rsid w:val="00AB3F5B"/>
    <w:rsid w:val="00AB4886"/>
    <w:rsid w:val="00AC08CB"/>
    <w:rsid w:val="00AC228D"/>
    <w:rsid w:val="00AC546F"/>
    <w:rsid w:val="00AD0F66"/>
    <w:rsid w:val="00AD303C"/>
    <w:rsid w:val="00AD3DDE"/>
    <w:rsid w:val="00AD59FC"/>
    <w:rsid w:val="00AE1B9B"/>
    <w:rsid w:val="00AE6A8F"/>
    <w:rsid w:val="00B016C1"/>
    <w:rsid w:val="00B10943"/>
    <w:rsid w:val="00B147F9"/>
    <w:rsid w:val="00B21EC0"/>
    <w:rsid w:val="00B22EAC"/>
    <w:rsid w:val="00B26CE2"/>
    <w:rsid w:val="00B2796B"/>
    <w:rsid w:val="00B32366"/>
    <w:rsid w:val="00B3504E"/>
    <w:rsid w:val="00B35289"/>
    <w:rsid w:val="00B42636"/>
    <w:rsid w:val="00B5609D"/>
    <w:rsid w:val="00B652D7"/>
    <w:rsid w:val="00B76148"/>
    <w:rsid w:val="00BA3F0C"/>
    <w:rsid w:val="00BB062C"/>
    <w:rsid w:val="00BB329B"/>
    <w:rsid w:val="00BB5001"/>
    <w:rsid w:val="00BB7542"/>
    <w:rsid w:val="00BC0270"/>
    <w:rsid w:val="00BD1801"/>
    <w:rsid w:val="00BD3226"/>
    <w:rsid w:val="00BD38FE"/>
    <w:rsid w:val="00BE0CD6"/>
    <w:rsid w:val="00BF4726"/>
    <w:rsid w:val="00BF5C8D"/>
    <w:rsid w:val="00BF79F2"/>
    <w:rsid w:val="00C00448"/>
    <w:rsid w:val="00C01297"/>
    <w:rsid w:val="00C067FF"/>
    <w:rsid w:val="00C125D4"/>
    <w:rsid w:val="00C1575F"/>
    <w:rsid w:val="00C2413B"/>
    <w:rsid w:val="00C24CEF"/>
    <w:rsid w:val="00C2738D"/>
    <w:rsid w:val="00C32CD1"/>
    <w:rsid w:val="00C33D20"/>
    <w:rsid w:val="00C4542E"/>
    <w:rsid w:val="00C45533"/>
    <w:rsid w:val="00C47A8B"/>
    <w:rsid w:val="00C51AE1"/>
    <w:rsid w:val="00C5231D"/>
    <w:rsid w:val="00C57359"/>
    <w:rsid w:val="00C65943"/>
    <w:rsid w:val="00C70DAA"/>
    <w:rsid w:val="00C728C0"/>
    <w:rsid w:val="00C73B24"/>
    <w:rsid w:val="00C75AE8"/>
    <w:rsid w:val="00C76A19"/>
    <w:rsid w:val="00C8139D"/>
    <w:rsid w:val="00C827E5"/>
    <w:rsid w:val="00C832F4"/>
    <w:rsid w:val="00C85F71"/>
    <w:rsid w:val="00C866C6"/>
    <w:rsid w:val="00C87135"/>
    <w:rsid w:val="00C93101"/>
    <w:rsid w:val="00C940E1"/>
    <w:rsid w:val="00C965FE"/>
    <w:rsid w:val="00CA6630"/>
    <w:rsid w:val="00CB346A"/>
    <w:rsid w:val="00CB4500"/>
    <w:rsid w:val="00CC35D5"/>
    <w:rsid w:val="00CC63C2"/>
    <w:rsid w:val="00CC706E"/>
    <w:rsid w:val="00CD4233"/>
    <w:rsid w:val="00CF0365"/>
    <w:rsid w:val="00CF3868"/>
    <w:rsid w:val="00D013EF"/>
    <w:rsid w:val="00D03D6F"/>
    <w:rsid w:val="00D115D7"/>
    <w:rsid w:val="00D12325"/>
    <w:rsid w:val="00D15667"/>
    <w:rsid w:val="00D15ED0"/>
    <w:rsid w:val="00D26025"/>
    <w:rsid w:val="00D27395"/>
    <w:rsid w:val="00D3136A"/>
    <w:rsid w:val="00D43791"/>
    <w:rsid w:val="00D55327"/>
    <w:rsid w:val="00D57FA1"/>
    <w:rsid w:val="00D64367"/>
    <w:rsid w:val="00D65B5B"/>
    <w:rsid w:val="00D82908"/>
    <w:rsid w:val="00D875A6"/>
    <w:rsid w:val="00D92106"/>
    <w:rsid w:val="00D975F8"/>
    <w:rsid w:val="00D97C2C"/>
    <w:rsid w:val="00DA3393"/>
    <w:rsid w:val="00DB21FE"/>
    <w:rsid w:val="00DB402E"/>
    <w:rsid w:val="00DB78AE"/>
    <w:rsid w:val="00DD26EE"/>
    <w:rsid w:val="00DD43EE"/>
    <w:rsid w:val="00DE7C84"/>
    <w:rsid w:val="00DF145A"/>
    <w:rsid w:val="00DF173C"/>
    <w:rsid w:val="00DF59FC"/>
    <w:rsid w:val="00DF72AB"/>
    <w:rsid w:val="00E054CA"/>
    <w:rsid w:val="00E103D0"/>
    <w:rsid w:val="00E20198"/>
    <w:rsid w:val="00E22E8B"/>
    <w:rsid w:val="00E27700"/>
    <w:rsid w:val="00E3171A"/>
    <w:rsid w:val="00E357E7"/>
    <w:rsid w:val="00E46D1A"/>
    <w:rsid w:val="00E509FE"/>
    <w:rsid w:val="00E52C99"/>
    <w:rsid w:val="00E533B1"/>
    <w:rsid w:val="00E54E43"/>
    <w:rsid w:val="00E617B2"/>
    <w:rsid w:val="00E622AB"/>
    <w:rsid w:val="00E6389D"/>
    <w:rsid w:val="00E71146"/>
    <w:rsid w:val="00E7265C"/>
    <w:rsid w:val="00E732CE"/>
    <w:rsid w:val="00E77B37"/>
    <w:rsid w:val="00E77DCF"/>
    <w:rsid w:val="00E80F5D"/>
    <w:rsid w:val="00E81F13"/>
    <w:rsid w:val="00E83344"/>
    <w:rsid w:val="00E84390"/>
    <w:rsid w:val="00E85E7F"/>
    <w:rsid w:val="00E91B46"/>
    <w:rsid w:val="00E923D8"/>
    <w:rsid w:val="00E9299D"/>
    <w:rsid w:val="00E97B58"/>
    <w:rsid w:val="00EA5E55"/>
    <w:rsid w:val="00EB1F31"/>
    <w:rsid w:val="00EC3607"/>
    <w:rsid w:val="00EC59DC"/>
    <w:rsid w:val="00EC6B3B"/>
    <w:rsid w:val="00EE0E2D"/>
    <w:rsid w:val="00EE5715"/>
    <w:rsid w:val="00EF05CE"/>
    <w:rsid w:val="00F00AE6"/>
    <w:rsid w:val="00F00C5A"/>
    <w:rsid w:val="00F11854"/>
    <w:rsid w:val="00F23406"/>
    <w:rsid w:val="00F427F1"/>
    <w:rsid w:val="00F642F9"/>
    <w:rsid w:val="00F645EC"/>
    <w:rsid w:val="00F76DB8"/>
    <w:rsid w:val="00F8716F"/>
    <w:rsid w:val="00FA28E9"/>
    <w:rsid w:val="00FB00F0"/>
    <w:rsid w:val="00FB15BE"/>
    <w:rsid w:val="00FD5B9A"/>
    <w:rsid w:val="00FE1894"/>
    <w:rsid w:val="00FE608A"/>
    <w:rsid w:val="00FF0704"/>
    <w:rsid w:val="00FF0AAB"/>
    <w:rsid w:val="00FF4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DF526"/>
  <w15:chartTrackingRefBased/>
  <w15:docId w15:val="{260328AB-563A-49F8-8E6F-57E08F48F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26B5"/>
    <w:rPr>
      <w:color w:val="808080"/>
    </w:rPr>
  </w:style>
  <w:style w:type="paragraph" w:styleId="ListParagraph">
    <w:name w:val="List Paragraph"/>
    <w:basedOn w:val="Normal"/>
    <w:uiPriority w:val="34"/>
    <w:qFormat/>
    <w:rsid w:val="009F4510"/>
    <w:pPr>
      <w:ind w:left="720"/>
      <w:contextualSpacing/>
    </w:pPr>
  </w:style>
  <w:style w:type="paragraph" w:styleId="NoSpacing">
    <w:name w:val="No Spacing"/>
    <w:uiPriority w:val="1"/>
    <w:qFormat/>
    <w:rsid w:val="0035722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BE7111-377E-4B66-87D9-D855171BD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5</TotalTime>
  <Pages>1</Pages>
  <Words>241</Words>
  <Characters>1375</Characters>
  <Application>Microsoft Office Word</Application>
  <DocSecurity>0</DocSecurity>
  <Lines>11</Lines>
  <Paragraphs>3</Paragraphs>
  <ScaleCrop>false</ScaleCrop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Nicholls</dc:creator>
  <cp:keywords/>
  <dc:description/>
  <cp:lastModifiedBy>Dan Nicholls</cp:lastModifiedBy>
  <cp:revision>477</cp:revision>
  <cp:lastPrinted>2020-04-09T05:10:00Z</cp:lastPrinted>
  <dcterms:created xsi:type="dcterms:W3CDTF">2020-04-07T12:38:00Z</dcterms:created>
  <dcterms:modified xsi:type="dcterms:W3CDTF">2020-04-30T04:53:00Z</dcterms:modified>
</cp:coreProperties>
</file>